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0"/>
        <w:gridCol w:w="5845"/>
      </w:tblGrid>
      <w:tr w:rsidR="005759DB" w14:paraId="0F309E7F" w14:textId="77777777" w:rsidTr="001B7FEC">
        <w:tc>
          <w:tcPr>
            <w:tcW w:w="4860" w:type="dxa"/>
          </w:tcPr>
          <w:p w14:paraId="6E24FC46" w14:textId="77777777" w:rsidR="005759DB" w:rsidRDefault="005759DB" w:rsidP="001B7FEC">
            <w:pPr>
              <w:jc w:val="center"/>
              <w:outlineLvl w:val="2"/>
              <w:rPr>
                <w:rFonts w:eastAsia="Times New Roman" w:cs="Times New Roman"/>
                <w:b/>
                <w:bCs/>
              </w:rPr>
            </w:pPr>
            <w:bookmarkStart w:id="0" w:name="_Hlk48067582"/>
            <w:r w:rsidRPr="00730491">
              <w:rPr>
                <w:noProof/>
              </w:rPr>
              <w:drawing>
                <wp:inline distT="0" distB="0" distL="0" distR="0" wp14:anchorId="79567FA0" wp14:editId="066B20B4">
                  <wp:extent cx="1406921" cy="343433"/>
                  <wp:effectExtent l="0" t="0" r="3175" b="0"/>
                  <wp:docPr id="1" name="Picture 1" descr="The UWindsor Logo | University of Winds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e UWindsor Logo | University of Windso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637" b="13205"/>
                          <a:stretch/>
                        </pic:blipFill>
                        <pic:spPr bwMode="auto">
                          <a:xfrm>
                            <a:off x="0" y="0"/>
                            <a:ext cx="1409700" cy="344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730491">
              <w:rPr>
                <w:rFonts w:eastAsia="Times New Roman" w:cs="Times New Roman"/>
                <w:b/>
                <w:bCs/>
              </w:rPr>
              <w:t xml:space="preserve"> </w:t>
            </w:r>
          </w:p>
          <w:p w14:paraId="1BEEF8B3" w14:textId="77777777" w:rsidR="005759DB" w:rsidRPr="00361D3E" w:rsidRDefault="005759DB" w:rsidP="001B7FEC">
            <w:pPr>
              <w:jc w:val="center"/>
              <w:outlineLvl w:val="2"/>
              <w:rPr>
                <w:rFonts w:eastAsia="Times New Roman" w:cs="Times New Roman"/>
                <w:sz w:val="18"/>
                <w:szCs w:val="18"/>
              </w:rPr>
            </w:pPr>
            <w:r w:rsidRPr="00361D3E">
              <w:rPr>
                <w:rFonts w:eastAsia="Times New Roman" w:cs="Times New Roman"/>
                <w:sz w:val="18"/>
                <w:szCs w:val="18"/>
              </w:rPr>
              <w:t>Faculty of Science</w:t>
            </w:r>
          </w:p>
          <w:p w14:paraId="39C7BAD4" w14:textId="77777777" w:rsidR="005759DB" w:rsidRDefault="005759DB" w:rsidP="001B7FEC">
            <w:pPr>
              <w:jc w:val="center"/>
            </w:pPr>
            <w:r w:rsidRPr="00361D3E">
              <w:rPr>
                <w:rFonts w:eastAsia="Times New Roman" w:cs="Times New Roman"/>
                <w:sz w:val="18"/>
                <w:szCs w:val="18"/>
              </w:rPr>
              <w:t>School of Computer Science</w:t>
            </w:r>
          </w:p>
        </w:tc>
        <w:tc>
          <w:tcPr>
            <w:tcW w:w="5845" w:type="dxa"/>
            <w:vAlign w:val="center"/>
          </w:tcPr>
          <w:p w14:paraId="3E571BA6" w14:textId="77777777" w:rsidR="005759DB" w:rsidRPr="00472289" w:rsidRDefault="005759DB" w:rsidP="001B7FEC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  <w:kern w:val="36"/>
              </w:rPr>
            </w:pPr>
            <w:r w:rsidRPr="00472289">
              <w:rPr>
                <w:rFonts w:eastAsia="Times New Roman" w:cs="Times New Roman"/>
                <w:kern w:val="36"/>
              </w:rPr>
              <w:t>COMP-2650</w:t>
            </w:r>
          </w:p>
          <w:p w14:paraId="2ECC97D5" w14:textId="77777777" w:rsidR="005759DB" w:rsidRPr="00472289" w:rsidRDefault="005759DB" w:rsidP="001B7FEC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</w:rPr>
            </w:pPr>
            <w:r w:rsidRPr="00472289">
              <w:rPr>
                <w:rFonts w:eastAsia="Times New Roman" w:cs="Times New Roman"/>
                <w:kern w:val="36"/>
              </w:rPr>
              <w:t>Computer Architecture I:  Digital Design</w:t>
            </w:r>
          </w:p>
          <w:p w14:paraId="79E988C3" w14:textId="77777777" w:rsidR="005759DB" w:rsidRDefault="005759DB" w:rsidP="001B7FEC">
            <w:pPr>
              <w:jc w:val="center"/>
            </w:pPr>
            <w:r w:rsidRPr="00472289">
              <w:rPr>
                <w:rFonts w:eastAsia="Times New Roman" w:cs="Times New Roman"/>
                <w:kern w:val="36"/>
              </w:rPr>
              <w:t>Winter 2022</w:t>
            </w:r>
          </w:p>
        </w:tc>
      </w:tr>
    </w:tbl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89"/>
        <w:gridCol w:w="1646"/>
        <w:gridCol w:w="2430"/>
        <w:gridCol w:w="1260"/>
        <w:gridCol w:w="2520"/>
        <w:gridCol w:w="2160"/>
      </w:tblGrid>
      <w:tr w:rsidR="005759DB" w:rsidRPr="00730491" w14:paraId="08C76FFA" w14:textId="77777777" w:rsidTr="001B7F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573D3924" w14:textId="77777777" w:rsidR="005759DB" w:rsidRPr="00730491" w:rsidRDefault="005759DB" w:rsidP="001B7FE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#</w:t>
            </w:r>
          </w:p>
        </w:tc>
        <w:tc>
          <w:tcPr>
            <w:tcW w:w="1646" w:type="dxa"/>
          </w:tcPr>
          <w:p w14:paraId="62C5ED19" w14:textId="77777777" w:rsidR="005759DB" w:rsidRPr="00730491" w:rsidRDefault="005759DB" w:rsidP="001B7FE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690" w:type="dxa"/>
            <w:gridSpan w:val="2"/>
            <w:vAlign w:val="center"/>
          </w:tcPr>
          <w:p w14:paraId="5E25BBCF" w14:textId="77777777" w:rsidR="005759DB" w:rsidRPr="00730491" w:rsidRDefault="005759DB" w:rsidP="001B7FE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520" w:type="dxa"/>
            <w:vAlign w:val="center"/>
          </w:tcPr>
          <w:p w14:paraId="68A2EB55" w14:textId="77777777" w:rsidR="005759DB" w:rsidRPr="00730491" w:rsidRDefault="005759DB" w:rsidP="001B7FE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160" w:type="dxa"/>
          </w:tcPr>
          <w:p w14:paraId="4D2B14BD" w14:textId="77777777" w:rsidR="005759DB" w:rsidRPr="00730491" w:rsidRDefault="005759DB" w:rsidP="001B7FE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5759DB" w:rsidRPr="00730491" w14:paraId="27A3C3AB" w14:textId="77777777" w:rsidTr="001B7F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661F9113" w14:textId="3459C8CC" w:rsidR="005759DB" w:rsidRPr="00730491" w:rsidRDefault="005759DB" w:rsidP="001B7FE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 xml:space="preserve">Lab </w:t>
            </w:r>
            <w:r>
              <w:rPr>
                <w:rFonts w:cs="Times New Roman"/>
                <w:sz w:val="20"/>
                <w:szCs w:val="20"/>
              </w:rPr>
              <w:t>1</w:t>
            </w:r>
            <w:r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1646" w:type="dxa"/>
            <w:vAlign w:val="center"/>
          </w:tcPr>
          <w:p w14:paraId="640D7C23" w14:textId="084E03E3" w:rsidR="005759DB" w:rsidRPr="00DB4809" w:rsidRDefault="005759DB" w:rsidP="001B7FEC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1</w:t>
            </w:r>
            <w:r>
              <w:rPr>
                <w:rFonts w:eastAsia="Times New Roman" w:cs="Times New Roman"/>
                <w:sz w:val="20"/>
                <w:szCs w:val="20"/>
              </w:rPr>
              <w:t>2</w:t>
            </w:r>
          </w:p>
        </w:tc>
        <w:tc>
          <w:tcPr>
            <w:tcW w:w="2430" w:type="dxa"/>
            <w:vAlign w:val="center"/>
          </w:tcPr>
          <w:p w14:paraId="74603CAE" w14:textId="5862A8E9" w:rsidR="005759DB" w:rsidRPr="007448CD" w:rsidRDefault="005759DB" w:rsidP="001B7FEC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Shift Operators</w:t>
            </w:r>
          </w:p>
        </w:tc>
        <w:tc>
          <w:tcPr>
            <w:tcW w:w="3780" w:type="dxa"/>
            <w:gridSpan w:val="2"/>
            <w:vAlign w:val="center"/>
          </w:tcPr>
          <w:p w14:paraId="2B04C39E" w14:textId="5880ED93" w:rsidR="005759DB" w:rsidRPr="00730491" w:rsidRDefault="005759DB" w:rsidP="001B7FEC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 xml:space="preserve">April </w:t>
            </w:r>
            <w:r>
              <w:rPr>
                <w:rFonts w:eastAsia="Times New Roman" w:cs="Times New Roman"/>
                <w:sz w:val="20"/>
                <w:szCs w:val="20"/>
              </w:rPr>
              <w:t>13</w:t>
            </w:r>
            <w:r w:rsidRPr="00D8106E">
              <w:rPr>
                <w:rFonts w:eastAsia="Times New Roman" w:cs="Times New Roman"/>
                <w:sz w:val="20"/>
                <w:szCs w:val="20"/>
              </w:rPr>
              <w:t>, 2022</w:t>
            </w:r>
            <w:r>
              <w:rPr>
                <w:rFonts w:eastAsia="Times New Roman" w:cs="Times New Roman"/>
                <w:sz w:val="20"/>
                <w:szCs w:val="20"/>
              </w:rPr>
              <w:t>,</w:t>
            </w:r>
            <w:r w:rsidRPr="00D8106E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D8106E">
              <w:rPr>
                <w:rFonts w:cs="Times New Roman"/>
                <w:sz w:val="20"/>
                <w:szCs w:val="20"/>
              </w:rPr>
              <w:t>Wednesday 4 AM EDT</w:t>
            </w:r>
          </w:p>
        </w:tc>
        <w:tc>
          <w:tcPr>
            <w:tcW w:w="2160" w:type="dxa"/>
            <w:vAlign w:val="center"/>
          </w:tcPr>
          <w:p w14:paraId="70D14728" w14:textId="2377ACE7" w:rsidR="005759DB" w:rsidRPr="00730491" w:rsidRDefault="005759DB" w:rsidP="001B7FE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pril</w:t>
            </w:r>
            <w:r w:rsidRPr="00730491">
              <w:rPr>
                <w:rFonts w:cs="Times New Roman"/>
                <w:sz w:val="20"/>
                <w:szCs w:val="20"/>
              </w:rPr>
              <w:t xml:space="preserve">. </w:t>
            </w:r>
            <w:r>
              <w:rPr>
                <w:rFonts w:cs="Times New Roman"/>
                <w:sz w:val="20"/>
                <w:szCs w:val="20"/>
              </w:rPr>
              <w:t>1</w:t>
            </w:r>
            <w:r>
              <w:rPr>
                <w:rFonts w:cs="Times New Roman"/>
                <w:sz w:val="20"/>
                <w:szCs w:val="20"/>
              </w:rPr>
              <w:t>8</w:t>
            </w:r>
            <w:r>
              <w:rPr>
                <w:rFonts w:cs="Times New Roman"/>
                <w:sz w:val="20"/>
                <w:szCs w:val="20"/>
              </w:rPr>
              <w:t>,</w:t>
            </w:r>
            <w:r w:rsidRPr="00730491">
              <w:rPr>
                <w:rFonts w:cs="Times New Roman"/>
                <w:sz w:val="20"/>
                <w:szCs w:val="20"/>
              </w:rPr>
              <w:t xml:space="preserve"> 202</w:t>
            </w:r>
            <w:r>
              <w:rPr>
                <w:rFonts w:cs="Times New Roman"/>
                <w:sz w:val="20"/>
                <w:szCs w:val="20"/>
              </w:rPr>
              <w:t>2</w:t>
            </w:r>
          </w:p>
        </w:tc>
      </w:tr>
      <w:bookmarkEnd w:id="0"/>
    </w:tbl>
    <w:p w14:paraId="50962D98" w14:textId="77777777" w:rsidR="005759DB" w:rsidRDefault="005759DB" w:rsidP="005759DB">
      <w:pPr>
        <w:jc w:val="both"/>
        <w:rPr>
          <w:rFonts w:cs="Times New Roman"/>
        </w:rPr>
      </w:pPr>
    </w:p>
    <w:p w14:paraId="2C5FFC15" w14:textId="77777777" w:rsidR="005759DB" w:rsidRPr="00730491" w:rsidRDefault="005759DB" w:rsidP="005759DB">
      <w:pPr>
        <w:jc w:val="both"/>
        <w:rPr>
          <w:rFonts w:cs="Times New Roman"/>
        </w:rPr>
      </w:pPr>
      <w:r w:rsidRPr="00730491">
        <w:rPr>
          <w:rFonts w:cs="Times New Roman"/>
        </w:rPr>
        <w:t>Th</w:t>
      </w:r>
      <w:r>
        <w:rPr>
          <w:rFonts w:cs="Times New Roman"/>
        </w:rPr>
        <w:t>is lab's objectives</w:t>
      </w:r>
      <w:r w:rsidRPr="00730491">
        <w:rPr>
          <w:rFonts w:cs="Times New Roman"/>
        </w:rPr>
        <w:t xml:space="preserve"> will be </w:t>
      </w:r>
      <w:r>
        <w:rPr>
          <w:rFonts w:cs="Times New Roman"/>
        </w:rPr>
        <w:t>to master the topics in logic circuit design by implementing the algorithms with a programming language, herein, C/C++.</w:t>
      </w:r>
    </w:p>
    <w:p w14:paraId="4661382C" w14:textId="77777777" w:rsidR="00730491" w:rsidRPr="00730491" w:rsidRDefault="00730491" w:rsidP="00730491">
      <w:pPr>
        <w:jc w:val="both"/>
        <w:rPr>
          <w:rFonts w:cs="Times New Roman"/>
        </w:rPr>
      </w:pPr>
    </w:p>
    <w:p w14:paraId="1AB4CD46" w14:textId="77777777" w:rsidR="00730491" w:rsidRPr="00730491" w:rsidRDefault="00730491" w:rsidP="007F705F">
      <w:pPr>
        <w:jc w:val="center"/>
        <w:outlineLvl w:val="0"/>
        <w:rPr>
          <w:rFonts w:cs="Times New Roman"/>
          <w:b/>
          <w:bCs/>
        </w:rPr>
      </w:pPr>
      <w:r w:rsidRPr="00730491">
        <w:rPr>
          <w:rFonts w:cs="Times New Roman"/>
          <w:b/>
          <w:bCs/>
        </w:rPr>
        <w:t>Step 1. Environment Setup</w:t>
      </w:r>
    </w:p>
    <w:p w14:paraId="62FD6068" w14:textId="57982059" w:rsidR="001F11D4" w:rsidRDefault="00F86393" w:rsidP="00892375">
      <w:pPr>
        <w:jc w:val="both"/>
        <w:rPr>
          <w:noProof/>
        </w:rPr>
      </w:pPr>
      <w:r>
        <w:rPr>
          <w:noProof/>
        </w:rPr>
        <w:t>Our progra</w:t>
      </w:r>
      <w:r w:rsidR="00451CDD">
        <w:rPr>
          <w:noProof/>
        </w:rPr>
        <w:t>m</w:t>
      </w:r>
      <w:r>
        <w:rPr>
          <w:noProof/>
        </w:rPr>
        <w:t xml:space="preserve">ming environment is the same as the </w:t>
      </w:r>
      <w:r w:rsidR="0099692E">
        <w:rPr>
          <w:noProof/>
        </w:rPr>
        <w:t xml:space="preserve">first </w:t>
      </w:r>
      <w:r>
        <w:rPr>
          <w:noProof/>
        </w:rPr>
        <w:t xml:space="preserve">lab (Lab 01). In this lab, we want to </w:t>
      </w:r>
      <w:r w:rsidR="007071A4">
        <w:rPr>
          <w:noProof/>
        </w:rPr>
        <w:t>explore operations related to our knowledge of Boolean logic obtained in this course. In C/C++, there are three categories of operations, aside from the normal arithmetic operations</w:t>
      </w:r>
      <w:r w:rsidR="00892375">
        <w:rPr>
          <w:noProof/>
        </w:rPr>
        <w:t>, dealing with Boolean values</w:t>
      </w:r>
      <w:r w:rsidR="007071A4">
        <w:rPr>
          <w:noProof/>
        </w:rPr>
        <w:t>. They are:</w:t>
      </w:r>
    </w:p>
    <w:p w14:paraId="0A7D937A" w14:textId="32F11930" w:rsidR="007071A4" w:rsidRDefault="007071A4" w:rsidP="007071A4">
      <w:pPr>
        <w:jc w:val="both"/>
        <w:rPr>
          <w:noProof/>
        </w:rPr>
      </w:pPr>
    </w:p>
    <w:p w14:paraId="63E6D961" w14:textId="77777777" w:rsidR="007071A4" w:rsidRDefault="007071A4" w:rsidP="007071A4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>Logical Operation: &amp;&amp;, ||, !</w:t>
      </w:r>
    </w:p>
    <w:p w14:paraId="666004A0" w14:textId="635DAB23" w:rsidR="007071A4" w:rsidRDefault="007071A4" w:rsidP="007071A4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>Relational Operation: &lt;, &lt;=, &gt;, &gt;=, ==, !=</w:t>
      </w:r>
    </w:p>
    <w:p w14:paraId="1BDD82D2" w14:textId="553175BA" w:rsidR="007071A4" w:rsidRDefault="007071A4" w:rsidP="007071A4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>Bitwise Operators: &amp;, |, &lt;&lt;, &gt;&gt;, ~, ^</w:t>
      </w:r>
    </w:p>
    <w:p w14:paraId="657E31CA" w14:textId="588F1873" w:rsidR="007071A4" w:rsidRDefault="007071A4" w:rsidP="007071A4">
      <w:pPr>
        <w:jc w:val="both"/>
        <w:rPr>
          <w:noProof/>
        </w:rPr>
      </w:pPr>
    </w:p>
    <w:p w14:paraId="46E9C650" w14:textId="40115CE9" w:rsidR="00AB3045" w:rsidRDefault="009B1379" w:rsidP="00892375">
      <w:pPr>
        <w:jc w:val="both"/>
        <w:rPr>
          <w:noProof/>
        </w:rPr>
      </w:pPr>
      <w:r w:rsidRPr="009B1379">
        <w:rPr>
          <w:b/>
          <w:bCs/>
          <w:noProof/>
        </w:rPr>
        <w:t>Bitwise operators</w:t>
      </w:r>
      <w:r>
        <w:rPr>
          <w:noProof/>
        </w:rPr>
        <w:t xml:space="preserve"> are </w:t>
      </w:r>
      <w:r w:rsidR="00835834">
        <w:rPr>
          <w:noProof/>
        </w:rPr>
        <w:t xml:space="preserve">the focus of this lab, and, in particular, we want to work with the &gt;&gt; (shift right) and &lt;&lt; (shift left) operators. We know that the binary numbers are stored </w:t>
      </w:r>
      <w:r w:rsidR="00892375">
        <w:rPr>
          <w:noProof/>
        </w:rPr>
        <w:t>in</w:t>
      </w:r>
      <w:r w:rsidR="00835834">
        <w:rPr>
          <w:noProof/>
        </w:rPr>
        <w:t xml:space="preserve"> flip-flops that can store a binary digit 0 or 1. Additionally, we know that the digits of binary numbers have significance based on the powers of 2. For instance, 101 is 1×2</w:t>
      </w:r>
      <w:r w:rsidR="00835834" w:rsidRPr="00835834">
        <w:rPr>
          <w:noProof/>
          <w:vertAlign w:val="superscript"/>
        </w:rPr>
        <w:t>2</w:t>
      </w:r>
      <w:r w:rsidR="00835834">
        <w:rPr>
          <w:noProof/>
        </w:rPr>
        <w:t xml:space="preserve"> + 0×2</w:t>
      </w:r>
      <w:r w:rsidR="00835834" w:rsidRPr="00835834">
        <w:rPr>
          <w:noProof/>
          <w:vertAlign w:val="superscript"/>
        </w:rPr>
        <w:t>1</w:t>
      </w:r>
      <w:r w:rsidR="00835834">
        <w:rPr>
          <w:noProof/>
        </w:rPr>
        <w:t xml:space="preserve"> + 1×2</w:t>
      </w:r>
      <w:r w:rsidR="00835834" w:rsidRPr="00835834">
        <w:rPr>
          <w:noProof/>
          <w:vertAlign w:val="superscript"/>
        </w:rPr>
        <w:t>0</w:t>
      </w:r>
      <w:r w:rsidR="00835834">
        <w:rPr>
          <w:noProof/>
        </w:rPr>
        <w:t xml:space="preserve"> = 5 in decimal system. If we are given a byte, we have 8 flip-flops, e.g., D flip-flops, to store this number as 00000101. What happens if I shift the numbers in these flip-flops</w:t>
      </w:r>
      <w:r w:rsidR="00892375">
        <w:rPr>
          <w:noProof/>
        </w:rPr>
        <w:t xml:space="preserve"> one time</w:t>
      </w:r>
      <w:r w:rsidR="00835834">
        <w:rPr>
          <w:noProof/>
        </w:rPr>
        <w:t xml:space="preserve"> to the right:</w:t>
      </w:r>
    </w:p>
    <w:p w14:paraId="1568A1AD" w14:textId="3326988A" w:rsidR="00835834" w:rsidRDefault="00835834" w:rsidP="00835834">
      <w:pPr>
        <w:pStyle w:val="ListParagraph"/>
        <w:numPr>
          <w:ilvl w:val="0"/>
          <w:numId w:val="31"/>
        </w:numPr>
        <w:jc w:val="both"/>
        <w:rPr>
          <w:noProof/>
        </w:rPr>
      </w:pPr>
      <w:r>
        <w:rPr>
          <w:noProof/>
        </w:rPr>
        <w:t>Remove 1 in the lowest significant bit</w:t>
      </w:r>
    </w:p>
    <w:p w14:paraId="6AB6C032" w14:textId="5A3CC513" w:rsidR="00835834" w:rsidRDefault="00835834" w:rsidP="00835834">
      <w:pPr>
        <w:pStyle w:val="ListParagraph"/>
        <w:numPr>
          <w:ilvl w:val="0"/>
          <w:numId w:val="31"/>
        </w:numPr>
        <w:jc w:val="both"/>
        <w:rPr>
          <w:noProof/>
        </w:rPr>
      </w:pPr>
      <w:r>
        <w:rPr>
          <w:noProof/>
        </w:rPr>
        <w:t>Shift all other bits in the higher significant bit</w:t>
      </w:r>
      <w:r w:rsidR="00892375">
        <w:rPr>
          <w:noProof/>
        </w:rPr>
        <w:t>s</w:t>
      </w:r>
      <w:r>
        <w:rPr>
          <w:noProof/>
        </w:rPr>
        <w:t xml:space="preserve"> to the right</w:t>
      </w:r>
      <w:r w:rsidR="00892375">
        <w:rPr>
          <w:noProof/>
        </w:rPr>
        <w:t xml:space="preserve"> by one time</w:t>
      </w:r>
    </w:p>
    <w:p w14:paraId="327BDCFB" w14:textId="1BF81662" w:rsidR="00835834" w:rsidRPr="00C34811" w:rsidRDefault="00892375" w:rsidP="00892375">
      <w:pPr>
        <w:pStyle w:val="ListParagraph"/>
        <w:numPr>
          <w:ilvl w:val="0"/>
          <w:numId w:val="31"/>
        </w:numPr>
        <w:jc w:val="both"/>
        <w:rPr>
          <w:noProof/>
          <w:highlight w:val="yellow"/>
        </w:rPr>
      </w:pPr>
      <w:r w:rsidRPr="00C34811">
        <w:rPr>
          <w:noProof/>
          <w:highlight w:val="yellow"/>
        </w:rPr>
        <w:t xml:space="preserve">Repeat </w:t>
      </w:r>
      <w:r w:rsidR="00835834" w:rsidRPr="00C34811">
        <w:rPr>
          <w:noProof/>
          <w:highlight w:val="yellow"/>
        </w:rPr>
        <w:t>the highest significant bit to preserve the sign of the number</w:t>
      </w:r>
    </w:p>
    <w:p w14:paraId="52F08243" w14:textId="12B341B4" w:rsidR="00835834" w:rsidRDefault="00835834" w:rsidP="00835834">
      <w:pPr>
        <w:jc w:val="both"/>
        <w:rPr>
          <w:noProof/>
        </w:rPr>
      </w:pPr>
    </w:p>
    <w:p w14:paraId="01EC56C2" w14:textId="0BFB769B" w:rsidR="00835834" w:rsidRDefault="00C34811" w:rsidP="00D66414">
      <w:pPr>
        <w:jc w:val="both"/>
        <w:rPr>
          <w:noProof/>
        </w:rPr>
      </w:pPr>
      <w:r>
        <w:rPr>
          <w:noProof/>
        </w:rPr>
        <w:t xml:space="preserve">This is called </w:t>
      </w:r>
      <w:r w:rsidRPr="00C34811">
        <w:rPr>
          <w:i/>
          <w:iCs/>
          <w:noProof/>
          <w:highlight w:val="yellow"/>
        </w:rPr>
        <w:t>arithm</w:t>
      </w:r>
      <w:r w:rsidR="00D16E29">
        <w:rPr>
          <w:i/>
          <w:iCs/>
          <w:noProof/>
          <w:highlight w:val="yellow"/>
        </w:rPr>
        <w:t>e</w:t>
      </w:r>
      <w:r w:rsidRPr="00C34811">
        <w:rPr>
          <w:i/>
          <w:iCs/>
          <w:noProof/>
          <w:highlight w:val="yellow"/>
        </w:rPr>
        <w:t>tic</w:t>
      </w:r>
      <w:r>
        <w:rPr>
          <w:noProof/>
        </w:rPr>
        <w:t xml:space="preserve"> shift right as it preserves the sign of the number after shift operation. </w:t>
      </w:r>
      <w:r w:rsidR="00835834">
        <w:rPr>
          <w:noProof/>
        </w:rPr>
        <w:t xml:space="preserve">So, 00000101 becomes 00000010. </w:t>
      </w:r>
      <w:r w:rsidR="00B501DF">
        <w:rPr>
          <w:noProof/>
        </w:rPr>
        <w:t>It</w:t>
      </w:r>
      <w:r w:rsidR="00835834">
        <w:rPr>
          <w:noProof/>
        </w:rPr>
        <w:t xml:space="preserve"> means that </w:t>
      </w:r>
      <w:r w:rsidR="00B501DF">
        <w:rPr>
          <w:noProof/>
        </w:rPr>
        <w:t>we</w:t>
      </w:r>
      <w:r w:rsidR="00835834">
        <w:rPr>
          <w:noProof/>
        </w:rPr>
        <w:t xml:space="preserve"> decreased the significance of bits by division by 2. The bit in 3</w:t>
      </w:r>
      <w:r w:rsidR="00835834" w:rsidRPr="00835834">
        <w:rPr>
          <w:noProof/>
          <w:vertAlign w:val="superscript"/>
        </w:rPr>
        <w:t>rd</w:t>
      </w:r>
      <w:r w:rsidR="00835834">
        <w:rPr>
          <w:noProof/>
        </w:rPr>
        <w:t xml:space="preserve"> position that has the significance of 2</w:t>
      </w:r>
      <w:r w:rsidR="00835834" w:rsidRPr="00835834">
        <w:rPr>
          <w:noProof/>
          <w:vertAlign w:val="superscript"/>
        </w:rPr>
        <w:t>2</w:t>
      </w:r>
      <w:r w:rsidR="00835834">
        <w:rPr>
          <w:noProof/>
        </w:rPr>
        <w:t xml:space="preserve"> now has 2</w:t>
      </w:r>
      <w:r w:rsidR="00835834">
        <w:rPr>
          <w:noProof/>
          <w:vertAlign w:val="superscript"/>
        </w:rPr>
        <w:t>1</w:t>
      </w:r>
      <w:r w:rsidR="00835834">
        <w:rPr>
          <w:noProof/>
        </w:rPr>
        <w:t xml:space="preserve"> significance. Practically, we d</w:t>
      </w:r>
      <w:r w:rsidR="00160719">
        <w:rPr>
          <w:noProof/>
        </w:rPr>
        <w:t>i</w:t>
      </w:r>
      <w:r w:rsidR="00835834">
        <w:rPr>
          <w:noProof/>
        </w:rPr>
        <w:t>vide</w:t>
      </w:r>
      <w:r w:rsidR="00B501DF">
        <w:rPr>
          <w:noProof/>
        </w:rPr>
        <w:t>d</w:t>
      </w:r>
      <w:r w:rsidR="00835834">
        <w:rPr>
          <w:noProof/>
        </w:rPr>
        <w:t xml:space="preserve"> the number by 2</w:t>
      </w:r>
      <w:r w:rsidR="00160719">
        <w:rPr>
          <w:noProof/>
        </w:rPr>
        <w:t xml:space="preserve"> and kept the integer quotient</w:t>
      </w:r>
      <w:r w:rsidR="00892375">
        <w:rPr>
          <w:noProof/>
        </w:rPr>
        <w:t>,</w:t>
      </w:r>
      <w:r w:rsidR="00835834">
        <w:rPr>
          <w:noProof/>
        </w:rPr>
        <w:t xml:space="preserve"> </w:t>
      </w:r>
      <w:r w:rsidR="00D66414">
        <w:rPr>
          <w:noProof/>
        </w:rPr>
        <w:t>which</w:t>
      </w:r>
      <w:r w:rsidR="00835834">
        <w:rPr>
          <w:noProof/>
        </w:rPr>
        <w:t xml:space="preserve"> is 5/2 = 2.</w:t>
      </w:r>
      <w:r w:rsidR="00160719">
        <w:rPr>
          <w:noProof/>
        </w:rPr>
        <w:t xml:space="preserve"> </w:t>
      </w:r>
    </w:p>
    <w:p w14:paraId="5FAE6395" w14:textId="3342D4FF" w:rsidR="00017958" w:rsidRDefault="00017958" w:rsidP="00B501DF">
      <w:pPr>
        <w:jc w:val="both"/>
        <w:rPr>
          <w:noProof/>
        </w:rPr>
      </w:pPr>
    </w:p>
    <w:p w14:paraId="25F20258" w14:textId="11150833" w:rsidR="00017958" w:rsidRDefault="00017958" w:rsidP="00017958">
      <w:pPr>
        <w:jc w:val="both"/>
        <w:rPr>
          <w:noProof/>
        </w:rPr>
      </w:pPr>
      <w:r>
        <w:rPr>
          <w:noProof/>
        </w:rPr>
        <w:t xml:space="preserve">If we do another shift to the right, 00000010 becomes 00000001, which is 2/2=1. </w:t>
      </w:r>
    </w:p>
    <w:p w14:paraId="5C9AED0F" w14:textId="5A92AA14" w:rsidR="00017958" w:rsidRDefault="00017958" w:rsidP="00017958">
      <w:pPr>
        <w:jc w:val="both"/>
        <w:rPr>
          <w:noProof/>
        </w:rPr>
      </w:pPr>
      <w:r>
        <w:rPr>
          <w:noProof/>
        </w:rPr>
        <w:t xml:space="preserve">If we do another shift to the right, 00000001 becomes 00000000, which is 1/2=0. </w:t>
      </w:r>
    </w:p>
    <w:p w14:paraId="4793B687" w14:textId="77777777" w:rsidR="00892375" w:rsidRDefault="00892375" w:rsidP="00017958">
      <w:pPr>
        <w:jc w:val="both"/>
        <w:rPr>
          <w:noProof/>
        </w:rPr>
      </w:pPr>
    </w:p>
    <w:p w14:paraId="2AF9FBA3" w14:textId="52B0F1F0" w:rsidR="00017958" w:rsidRDefault="00017958" w:rsidP="009F2E4B">
      <w:pPr>
        <w:jc w:val="both"/>
        <w:rPr>
          <w:noProof/>
        </w:rPr>
      </w:pPr>
      <w:r>
        <w:rPr>
          <w:noProof/>
        </w:rPr>
        <w:t>As seen, division by 2 can be done via shifting to the right one time. In general, division by 2</w:t>
      </w:r>
      <w:r w:rsidRPr="00017958">
        <w:rPr>
          <w:noProof/>
          <w:vertAlign w:val="superscript"/>
        </w:rPr>
        <w:t>i</w:t>
      </w:r>
      <w:r>
        <w:rPr>
          <w:noProof/>
        </w:rPr>
        <w:t xml:space="preserve"> is equal to shift the bits to the right </w:t>
      </w:r>
      <w:r w:rsidRPr="00017958">
        <w:rPr>
          <w:i/>
          <w:iCs/>
          <w:noProof/>
        </w:rPr>
        <w:t>i</w:t>
      </w:r>
      <w:r>
        <w:rPr>
          <w:noProof/>
        </w:rPr>
        <w:t xml:space="preserve"> times</w:t>
      </w:r>
      <w:r w:rsidR="009F2E4B">
        <w:rPr>
          <w:noProof/>
        </w:rPr>
        <w:t>,</w:t>
      </w:r>
      <w:r>
        <w:rPr>
          <w:noProof/>
        </w:rPr>
        <w:t xml:space="preserve"> as show</w:t>
      </w:r>
      <w:r w:rsidR="009F2E4B">
        <w:rPr>
          <w:noProof/>
        </w:rPr>
        <w:t>n</w:t>
      </w:r>
      <w:r>
        <w:rPr>
          <w:noProof/>
        </w:rPr>
        <w:t xml:space="preserve"> below:</w:t>
      </w:r>
    </w:p>
    <w:p w14:paraId="227C3E44" w14:textId="1E6B2309" w:rsidR="00017958" w:rsidRDefault="00017958" w:rsidP="00017958">
      <w:pPr>
        <w:jc w:val="both"/>
        <w:rPr>
          <w:noProof/>
        </w:rPr>
      </w:pPr>
    </w:p>
    <w:p w14:paraId="0F2BE072" w14:textId="77777777" w:rsidR="00017958" w:rsidRPr="00017958" w:rsidRDefault="00017958" w:rsidP="00017958">
      <w:pPr>
        <w:jc w:val="both"/>
        <w:rPr>
          <w:noProof/>
        </w:rPr>
      </w:pPr>
    </w:p>
    <w:p w14:paraId="6E2B93FA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#include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  <w:lang w:val="en-CA"/>
        </w:rPr>
        <w:t>&lt;stdio.h&gt;</w:t>
      </w:r>
    </w:p>
    <w:p w14:paraId="18D8D46F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#include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  <w:lang w:val="en-CA"/>
        </w:rPr>
        <w:t>&lt;stdlib.h&gt;</w:t>
      </w:r>
    </w:p>
    <w:p w14:paraId="515A6E7B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</w:p>
    <w:p w14:paraId="154D3B74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int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b/>
          <w:bCs/>
          <w:color w:val="000000"/>
          <w:sz w:val="20"/>
          <w:szCs w:val="20"/>
          <w:lang w:val="en-CA"/>
        </w:rPr>
        <w:t>main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void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) {</w:t>
      </w:r>
    </w:p>
    <w:p w14:paraId="31569C92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b/>
          <w:bCs/>
          <w:color w:val="642880"/>
          <w:sz w:val="20"/>
          <w:szCs w:val="20"/>
          <w:lang w:val="en-CA"/>
        </w:rPr>
        <w:t>setbuf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(stdout, NULL);</w:t>
      </w:r>
    </w:p>
    <w:p w14:paraId="62C14BE7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</w:p>
    <w:p w14:paraId="2C89C5F8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int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a;</w:t>
      </w:r>
    </w:p>
    <w:p w14:paraId="3C7C87E5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</w:p>
    <w:p w14:paraId="10763D01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b/>
          <w:bCs/>
          <w:color w:val="642880"/>
          <w:sz w:val="20"/>
          <w:szCs w:val="20"/>
          <w:lang w:val="en-CA"/>
        </w:rPr>
        <w:t>printf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r>
        <w:rPr>
          <w:rFonts w:ascii="Consolas" w:hAnsi="Consolas" w:cs="Consolas"/>
          <w:color w:val="2A00FF"/>
          <w:sz w:val="20"/>
          <w:szCs w:val="20"/>
          <w:lang w:val="en-CA"/>
        </w:rPr>
        <w:t>"First Operand:"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);</w:t>
      </w:r>
    </w:p>
    <w:p w14:paraId="230EF68E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b/>
          <w:bCs/>
          <w:color w:val="642880"/>
          <w:sz w:val="20"/>
          <w:szCs w:val="20"/>
          <w:lang w:val="en-CA"/>
        </w:rPr>
        <w:t>scanf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r>
        <w:rPr>
          <w:rFonts w:ascii="Consolas" w:hAnsi="Consolas" w:cs="Consolas"/>
          <w:color w:val="2A00FF"/>
          <w:sz w:val="20"/>
          <w:szCs w:val="20"/>
          <w:lang w:val="en-CA"/>
        </w:rPr>
        <w:t>"%d"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, &amp;a);</w:t>
      </w:r>
    </w:p>
    <w:p w14:paraId="101558FD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</w:p>
    <w:p w14:paraId="1E03AC9E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b/>
          <w:bCs/>
          <w:color w:val="642880"/>
          <w:sz w:val="20"/>
          <w:szCs w:val="20"/>
          <w:lang w:val="en-CA"/>
        </w:rPr>
        <w:t>printf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r>
        <w:rPr>
          <w:rFonts w:ascii="Consolas" w:hAnsi="Consolas" w:cs="Consolas"/>
          <w:color w:val="2A00FF"/>
          <w:sz w:val="20"/>
          <w:szCs w:val="20"/>
          <w:lang w:val="en-CA"/>
        </w:rPr>
        <w:t>"%d/2 = %d \n"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, a, a &gt;&gt; 1 );</w:t>
      </w:r>
    </w:p>
    <w:p w14:paraId="0E01E08D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b/>
          <w:bCs/>
          <w:color w:val="642880"/>
          <w:sz w:val="20"/>
          <w:szCs w:val="20"/>
          <w:lang w:val="en-CA"/>
        </w:rPr>
        <w:t>printf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r>
        <w:rPr>
          <w:rFonts w:ascii="Consolas" w:hAnsi="Consolas" w:cs="Consolas"/>
          <w:color w:val="2A00FF"/>
          <w:sz w:val="20"/>
          <w:szCs w:val="20"/>
          <w:lang w:val="en-CA"/>
        </w:rPr>
        <w:t>"%d/4 = %d \n"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, a, a &gt;&gt; 2 );</w:t>
      </w:r>
    </w:p>
    <w:p w14:paraId="791028B5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b/>
          <w:bCs/>
          <w:color w:val="642880"/>
          <w:sz w:val="20"/>
          <w:szCs w:val="20"/>
          <w:lang w:val="en-CA"/>
        </w:rPr>
        <w:t>printf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r>
        <w:rPr>
          <w:rFonts w:ascii="Consolas" w:hAnsi="Consolas" w:cs="Consolas"/>
          <w:color w:val="2A00FF"/>
          <w:sz w:val="20"/>
          <w:szCs w:val="20"/>
          <w:lang w:val="en-CA"/>
        </w:rPr>
        <w:t>"%d/8 = %d \n"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, a, a &gt;&gt; 3 );</w:t>
      </w:r>
    </w:p>
    <w:p w14:paraId="7BF69D63" w14:textId="77777777" w:rsidR="009F2E4B" w:rsidRDefault="009F2E4B" w:rsidP="009F2E4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</w:p>
    <w:p w14:paraId="6D3B4334" w14:textId="3F00E610" w:rsidR="00017958" w:rsidRDefault="009F2E4B" w:rsidP="009F2E4B">
      <w:pPr>
        <w:jc w:val="both"/>
        <w:rPr>
          <w:noProof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lastRenderedPageBreak/>
        <w:t>}</w:t>
      </w:r>
    </w:p>
    <w:p w14:paraId="4C5B4F94" w14:textId="370EB056" w:rsidR="00017958" w:rsidRDefault="00017958" w:rsidP="00017958">
      <w:pPr>
        <w:jc w:val="both"/>
        <w:rPr>
          <w:noProof/>
        </w:rPr>
      </w:pPr>
    </w:p>
    <w:p w14:paraId="498FAF07" w14:textId="579B7B7F" w:rsidR="009F2E4B" w:rsidRDefault="009F2E4B" w:rsidP="00017958">
      <w:pPr>
        <w:jc w:val="both"/>
        <w:rPr>
          <w:noProof/>
        </w:rPr>
      </w:pPr>
      <w:r>
        <w:rPr>
          <w:noProof/>
        </w:rPr>
        <w:t>Sample runs would be:</w:t>
      </w:r>
    </w:p>
    <w:p w14:paraId="02DD9853" w14:textId="77777777" w:rsidR="009F2E4B" w:rsidRDefault="009F2E4B" w:rsidP="00017958">
      <w:pPr>
        <w:jc w:val="both"/>
        <w:rPr>
          <w:noProof/>
        </w:rPr>
      </w:pPr>
    </w:p>
    <w:p w14:paraId="5D0EBAC9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First Operand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64</w:t>
      </w:r>
    </w:p>
    <w:p w14:paraId="19209D5E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Normal divisions:</w:t>
      </w:r>
    </w:p>
    <w:p w14:paraId="1341EBA7" w14:textId="6AD8940D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64/2 = 32 </w:t>
      </w:r>
    </w:p>
    <w:p w14:paraId="62FA2A9A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64/4 = 16 </w:t>
      </w:r>
    </w:p>
    <w:p w14:paraId="324133FB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64/8 = 8 </w:t>
      </w:r>
    </w:p>
    <w:p w14:paraId="0A73FC74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Divisions by arithmetic shifts to right:</w:t>
      </w:r>
    </w:p>
    <w:p w14:paraId="1EA8A092" w14:textId="240AC66D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64/2 = 32 </w:t>
      </w:r>
    </w:p>
    <w:p w14:paraId="4624BDE1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64/4 = 16 </w:t>
      </w:r>
    </w:p>
    <w:p w14:paraId="4A412693" w14:textId="76806EA2" w:rsidR="009F2E4B" w:rsidRDefault="00C34811" w:rsidP="00C34811">
      <w:pPr>
        <w:jc w:val="both"/>
        <w:rPr>
          <w:rFonts w:ascii="Consolas" w:hAnsi="Consolas" w:cs="Consolas"/>
          <w:color w:val="000000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64/8 = 8</w:t>
      </w:r>
    </w:p>
    <w:p w14:paraId="38212F0B" w14:textId="0CD805FB" w:rsidR="00C34811" w:rsidRDefault="00C34811" w:rsidP="00C34811">
      <w:pPr>
        <w:jc w:val="both"/>
        <w:rPr>
          <w:rFonts w:ascii="Consolas" w:hAnsi="Consolas" w:cs="Consolas"/>
          <w:color w:val="000000"/>
          <w:sz w:val="20"/>
          <w:szCs w:val="20"/>
          <w:lang w:val="en-CA"/>
        </w:rPr>
      </w:pPr>
    </w:p>
    <w:p w14:paraId="7A49B1F2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First Operand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35</w:t>
      </w:r>
    </w:p>
    <w:p w14:paraId="783C95FC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Normal divisions:</w:t>
      </w:r>
    </w:p>
    <w:p w14:paraId="4752D52A" w14:textId="34BC8551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35/2 = 17 </w:t>
      </w:r>
    </w:p>
    <w:p w14:paraId="4FC88665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35/4 = 8 </w:t>
      </w:r>
    </w:p>
    <w:p w14:paraId="5AD8BE3C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35/8 = 4 </w:t>
      </w:r>
    </w:p>
    <w:p w14:paraId="4806F311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Divisions by arithmetic shifts to right:</w:t>
      </w:r>
    </w:p>
    <w:p w14:paraId="4DA7A2E6" w14:textId="6254A8B1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35/2 = 17 </w:t>
      </w:r>
    </w:p>
    <w:p w14:paraId="33213596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35/4 = 8 </w:t>
      </w:r>
    </w:p>
    <w:p w14:paraId="566A31D8" w14:textId="1DE1BB67" w:rsidR="00C34811" w:rsidRDefault="00C34811" w:rsidP="00C34811">
      <w:pPr>
        <w:jc w:val="both"/>
        <w:rPr>
          <w:rFonts w:ascii="Consolas" w:hAnsi="Consolas" w:cs="Consolas"/>
          <w:color w:val="000000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35/8 = 4</w:t>
      </w:r>
    </w:p>
    <w:p w14:paraId="77DF1DA8" w14:textId="77777777" w:rsidR="00C34811" w:rsidRDefault="00C34811" w:rsidP="00C34811">
      <w:pPr>
        <w:jc w:val="both"/>
        <w:rPr>
          <w:rFonts w:ascii="Consolas" w:hAnsi="Consolas" w:cs="Consolas"/>
          <w:color w:val="000000"/>
          <w:sz w:val="20"/>
          <w:szCs w:val="20"/>
          <w:lang w:val="en-CA"/>
        </w:rPr>
      </w:pPr>
    </w:p>
    <w:p w14:paraId="2DBC8D57" w14:textId="101704F0" w:rsidR="00892375" w:rsidRPr="00892375" w:rsidRDefault="00892375" w:rsidP="00892375">
      <w:pPr>
        <w:jc w:val="both"/>
        <w:rPr>
          <w:noProof/>
        </w:rPr>
      </w:pPr>
      <w:r w:rsidRPr="00C34811">
        <w:rPr>
          <w:noProof/>
          <w:highlight w:val="yellow"/>
        </w:rPr>
        <w:t>How about negative numbers?</w:t>
      </w:r>
      <w:r w:rsidRPr="00892375">
        <w:rPr>
          <w:noProof/>
        </w:rPr>
        <w:t xml:space="preserve"> </w:t>
      </w:r>
    </w:p>
    <w:p w14:paraId="328CA44C" w14:textId="77777777" w:rsidR="00892375" w:rsidRDefault="00892375" w:rsidP="009F2E4B">
      <w:pPr>
        <w:jc w:val="both"/>
        <w:rPr>
          <w:rFonts w:ascii="Consolas" w:hAnsi="Consolas" w:cs="Consolas"/>
          <w:color w:val="000000"/>
          <w:sz w:val="20"/>
          <w:szCs w:val="20"/>
          <w:lang w:val="en-CA"/>
        </w:rPr>
      </w:pPr>
    </w:p>
    <w:p w14:paraId="5732A1AC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95176C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First Operand:</w:t>
      </w:r>
      <w:r w:rsidRPr="0095176C">
        <w:rPr>
          <w:rFonts w:ascii="Consolas" w:hAnsi="Consolas" w:cs="Consolas"/>
          <w:color w:val="00C87D"/>
          <w:sz w:val="20"/>
          <w:szCs w:val="20"/>
          <w:highlight w:val="yellow"/>
          <w:lang w:val="en-CA"/>
        </w:rPr>
        <w:t>-35</w:t>
      </w:r>
    </w:p>
    <w:p w14:paraId="4C712C15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Normal divisions:</w:t>
      </w:r>
    </w:p>
    <w:p w14:paraId="2CB51159" w14:textId="2575D5F2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5/2 = </w:t>
      </w:r>
      <w:r w:rsidRPr="0095176C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-17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</w:p>
    <w:p w14:paraId="39675681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5/4 = -8 </w:t>
      </w:r>
    </w:p>
    <w:p w14:paraId="4C6E5E2A" w14:textId="0ABCEAFC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5/8 = -4 </w:t>
      </w:r>
    </w:p>
    <w:p w14:paraId="411F6027" w14:textId="16F8272A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Division by arithmetic shifts to right:</w:t>
      </w:r>
    </w:p>
    <w:p w14:paraId="6BB88B69" w14:textId="00B4FCD6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5/2 = </w:t>
      </w:r>
      <w:r w:rsidRPr="0095176C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-18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</w:p>
    <w:p w14:paraId="21C933C8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5/4 = -9 </w:t>
      </w:r>
    </w:p>
    <w:p w14:paraId="3ED44437" w14:textId="77777777" w:rsidR="00C34811" w:rsidRDefault="00C34811" w:rsidP="00C3481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5/8 = -5 </w:t>
      </w:r>
    </w:p>
    <w:p w14:paraId="15BF580D" w14:textId="30F4134A" w:rsidR="009F2E4B" w:rsidRDefault="009F2E4B" w:rsidP="009F2E4B">
      <w:pPr>
        <w:jc w:val="both"/>
        <w:rPr>
          <w:noProof/>
        </w:rPr>
      </w:pPr>
    </w:p>
    <w:p w14:paraId="60DDCEBE" w14:textId="77777777" w:rsidR="0095176C" w:rsidRDefault="0095176C" w:rsidP="0095176C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Normal divisions:</w:t>
      </w:r>
    </w:p>
    <w:p w14:paraId="385135E7" w14:textId="5AF9056A" w:rsidR="0095176C" w:rsidRDefault="0095176C" w:rsidP="0095176C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2/2 = -16 </w:t>
      </w:r>
    </w:p>
    <w:p w14:paraId="1E8DA175" w14:textId="77777777" w:rsidR="0095176C" w:rsidRDefault="0095176C" w:rsidP="0095176C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2/4 = -8 </w:t>
      </w:r>
    </w:p>
    <w:p w14:paraId="3A77C45F" w14:textId="77777777" w:rsidR="0095176C" w:rsidRDefault="0095176C" w:rsidP="0095176C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2/8 = -4 </w:t>
      </w:r>
    </w:p>
    <w:p w14:paraId="1FB53333" w14:textId="77777777" w:rsidR="0095176C" w:rsidRDefault="0095176C" w:rsidP="0095176C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Divisions by arithmetic shifts to right:</w:t>
      </w:r>
    </w:p>
    <w:p w14:paraId="0579F855" w14:textId="235298D8" w:rsidR="0095176C" w:rsidRDefault="0095176C" w:rsidP="0095176C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2/2 = -16 </w:t>
      </w:r>
    </w:p>
    <w:p w14:paraId="33388F53" w14:textId="77777777" w:rsidR="0095176C" w:rsidRDefault="0095176C" w:rsidP="0095176C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-32/4 = -8 </w:t>
      </w:r>
    </w:p>
    <w:p w14:paraId="1E94C13F" w14:textId="6650A809" w:rsidR="0095176C" w:rsidRDefault="0095176C" w:rsidP="0095176C">
      <w:pPr>
        <w:jc w:val="both"/>
        <w:rPr>
          <w:rFonts w:ascii="Consolas" w:hAnsi="Consolas" w:cs="Consolas"/>
          <w:color w:val="000000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-32/8 = -4</w:t>
      </w:r>
    </w:p>
    <w:p w14:paraId="3F4B5389" w14:textId="77777777" w:rsidR="0095176C" w:rsidRDefault="0095176C" w:rsidP="0095176C">
      <w:pPr>
        <w:jc w:val="both"/>
        <w:rPr>
          <w:noProof/>
        </w:rPr>
      </w:pPr>
    </w:p>
    <w:p w14:paraId="50C40D2D" w14:textId="2C8F9947" w:rsidR="00892375" w:rsidRDefault="00C34811" w:rsidP="0095176C">
      <w:pPr>
        <w:jc w:val="both"/>
        <w:rPr>
          <w:noProof/>
        </w:rPr>
      </w:pPr>
      <w:r>
        <w:rPr>
          <w:noProof/>
        </w:rPr>
        <w:t>As seen,</w:t>
      </w:r>
      <w:r w:rsidR="00892375" w:rsidRPr="00892375">
        <w:rPr>
          <w:noProof/>
        </w:rPr>
        <w:t xml:space="preserve"> the re</w:t>
      </w:r>
      <w:r>
        <w:rPr>
          <w:noProof/>
        </w:rPr>
        <w:t>sult</w:t>
      </w:r>
      <w:r w:rsidR="00D66414">
        <w:rPr>
          <w:noProof/>
        </w:rPr>
        <w:t>s</w:t>
      </w:r>
      <w:r>
        <w:rPr>
          <w:noProof/>
        </w:rPr>
        <w:t xml:space="preserve"> of di</w:t>
      </w:r>
      <w:r w:rsidR="00D66414">
        <w:rPr>
          <w:noProof/>
        </w:rPr>
        <w:t>visions are the floor of the quo</w:t>
      </w:r>
      <w:r>
        <w:rPr>
          <w:noProof/>
        </w:rPr>
        <w:t>ti</w:t>
      </w:r>
      <w:r w:rsidR="00D66414">
        <w:rPr>
          <w:noProof/>
        </w:rPr>
        <w:t>e</w:t>
      </w:r>
      <w:r>
        <w:rPr>
          <w:noProof/>
        </w:rPr>
        <w:t>nt</w:t>
      </w:r>
      <w:r w:rsidR="00400BD5">
        <w:rPr>
          <w:noProof/>
        </w:rPr>
        <w:t xml:space="preserve">, e.g., </w:t>
      </w:r>
      <m:oMath>
        <m:r>
          <w:rPr>
            <w:rFonts w:ascii="Cambria Math" w:hAnsi="Cambria Math"/>
            <w:noProof/>
          </w:rPr>
          <m:t>-</m:t>
        </m:r>
      </m:oMath>
      <w:r w:rsidR="00400BD5">
        <w:rPr>
          <w:noProof/>
        </w:rPr>
        <w:t xml:space="preserve">35/2 = </w:t>
      </w:r>
      <m:oMath>
        <m:d>
          <m:dPr>
            <m:begChr m:val="⌊"/>
            <m:endChr m:val="⌋"/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-17.5</m:t>
            </m:r>
          </m:e>
        </m:d>
      </m:oMath>
      <w:r w:rsidR="00400BD5">
        <w:rPr>
          <w:noProof/>
        </w:rPr>
        <w:t xml:space="preserve">= </w:t>
      </w:r>
      <m:oMath>
        <m:r>
          <w:rPr>
            <w:rFonts w:ascii="Cambria Math" w:hAnsi="Cambria Math"/>
            <w:noProof/>
          </w:rPr>
          <m:t>-</m:t>
        </m:r>
      </m:oMath>
      <w:r w:rsidR="00400BD5">
        <w:rPr>
          <w:noProof/>
        </w:rPr>
        <w:t>18</w:t>
      </w:r>
      <w:r>
        <w:rPr>
          <w:noProof/>
        </w:rPr>
        <w:t>. The results are different</w:t>
      </w:r>
      <w:r w:rsidR="00E25848">
        <w:rPr>
          <w:noProof/>
        </w:rPr>
        <w:t xml:space="preserve"> by 1 unit </w:t>
      </w:r>
      <w:r w:rsidR="00D66414">
        <w:rPr>
          <w:noProof/>
        </w:rPr>
        <w:t>for divisions that ha</w:t>
      </w:r>
      <w:r w:rsidR="0095176C">
        <w:rPr>
          <w:noProof/>
        </w:rPr>
        <w:t xml:space="preserve">ve remainder </w:t>
      </w:r>
      <w:r w:rsidR="00D16E29">
        <w:rPr>
          <w:noProof/>
        </w:rPr>
        <w:t>compared to</w:t>
      </w:r>
      <w:r>
        <w:rPr>
          <w:noProof/>
        </w:rPr>
        <w:t xml:space="preserve"> when you normally divide a negative number by </w:t>
      </w:r>
      <w:r w:rsidR="00E25848">
        <w:rPr>
          <w:noProof/>
        </w:rPr>
        <w:t>powers of 2</w:t>
      </w:r>
      <w:r>
        <w:rPr>
          <w:noProof/>
        </w:rPr>
        <w:t xml:space="preserve">. </w:t>
      </w:r>
      <w:r w:rsidR="00E25848">
        <w:rPr>
          <w:noProof/>
        </w:rPr>
        <w:t>Why?</w:t>
      </w:r>
      <w:r w:rsidR="0095176C">
        <w:rPr>
          <w:noProof/>
        </w:rPr>
        <w:t xml:space="preserve"> This is not the case for </w:t>
      </w:r>
      <m:oMath>
        <m:r>
          <w:rPr>
            <w:rFonts w:ascii="Cambria Math" w:hAnsi="Cambria Math"/>
            <w:noProof/>
          </w:rPr>
          <m:t>-</m:t>
        </m:r>
      </m:oMath>
      <w:r w:rsidR="0095176C">
        <w:rPr>
          <w:noProof/>
        </w:rPr>
        <w:t>32</w:t>
      </w:r>
      <w:r w:rsidR="00605A46">
        <w:rPr>
          <w:noProof/>
        </w:rPr>
        <w:t>,</w:t>
      </w:r>
      <w:r w:rsidR="0095176C">
        <w:rPr>
          <w:noProof/>
        </w:rPr>
        <w:t xml:space="preserve"> though.</w:t>
      </w:r>
    </w:p>
    <w:p w14:paraId="274AA36A" w14:textId="77777777" w:rsidR="00892375" w:rsidRDefault="00892375" w:rsidP="009F2E4B">
      <w:pPr>
        <w:jc w:val="both"/>
        <w:rPr>
          <w:noProof/>
        </w:rPr>
      </w:pPr>
    </w:p>
    <w:p w14:paraId="680625D1" w14:textId="554A1797" w:rsidR="00017958" w:rsidRDefault="009F2E4B" w:rsidP="009F2E4B">
      <w:pPr>
        <w:jc w:val="both"/>
        <w:rPr>
          <w:noProof/>
        </w:rPr>
      </w:pPr>
      <w:r w:rsidRPr="0082093D">
        <w:rPr>
          <w:noProof/>
          <w:highlight w:val="yellow"/>
        </w:rPr>
        <w:t xml:space="preserve">The division operation is a costly action that requires multiple clock pulses. However, shifting to the right can be done in only 1 </w:t>
      </w:r>
      <w:r w:rsidR="00D16E29">
        <w:rPr>
          <w:noProof/>
          <w:highlight w:val="yellow"/>
        </w:rPr>
        <w:t xml:space="preserve">clock </w:t>
      </w:r>
      <w:r w:rsidRPr="0082093D">
        <w:rPr>
          <w:noProof/>
          <w:highlight w:val="yellow"/>
        </w:rPr>
        <w:t>pulse. So, whenever a division by 2 or powers of 2 is needed, shifting is a preferable and wise choice to have an efficient (fast) program.</w:t>
      </w:r>
    </w:p>
    <w:p w14:paraId="4C933E7B" w14:textId="77777777" w:rsidR="009F2E4B" w:rsidRDefault="009F2E4B" w:rsidP="009F2E4B">
      <w:pPr>
        <w:jc w:val="both"/>
        <w:rPr>
          <w:noProof/>
        </w:rPr>
      </w:pPr>
    </w:p>
    <w:p w14:paraId="104CE554" w14:textId="79E67617" w:rsidR="00017958" w:rsidRDefault="00017958" w:rsidP="009F2E4B">
      <w:pPr>
        <w:jc w:val="both"/>
        <w:rPr>
          <w:noProof/>
        </w:rPr>
      </w:pPr>
      <w:r w:rsidRPr="0082093D">
        <w:rPr>
          <w:noProof/>
        </w:rPr>
        <w:t>What happens if we do shift left</w:t>
      </w:r>
      <w:r w:rsidR="0080627A" w:rsidRPr="0082093D">
        <w:rPr>
          <w:noProof/>
        </w:rPr>
        <w:t xml:space="preserve"> (&lt;&lt;)</w:t>
      </w:r>
      <w:r w:rsidR="009F2E4B" w:rsidRPr="0082093D">
        <w:rPr>
          <w:noProof/>
        </w:rPr>
        <w:t>?</w:t>
      </w:r>
    </w:p>
    <w:p w14:paraId="4055259E" w14:textId="1B5F65E9" w:rsidR="002F51F9" w:rsidRDefault="002F51F9" w:rsidP="00B06900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  <w:lang w:val="en-CA"/>
        </w:rPr>
      </w:pPr>
    </w:p>
    <w:p w14:paraId="2DE2DA8C" w14:textId="61A9897F" w:rsidR="00730491" w:rsidRPr="00730491" w:rsidRDefault="007F705F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ab Assignment</w:t>
      </w:r>
    </w:p>
    <w:p w14:paraId="7B71F204" w14:textId="0BDFB0F2" w:rsidR="00D60AC1" w:rsidRPr="008513DE" w:rsidRDefault="00D60AC1" w:rsidP="00D60AC1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  <w:r w:rsidRPr="00730491">
        <w:rPr>
          <w:rFonts w:cs="Times New Roman"/>
        </w:rPr>
        <w:t xml:space="preserve">You should </w:t>
      </w:r>
      <w:r>
        <w:rPr>
          <w:rFonts w:cs="Times New Roman"/>
          <w:color w:val="000000"/>
        </w:rPr>
        <w:t>implement</w:t>
      </w:r>
      <w:r w:rsidRPr="00730491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that outputs a menu of commands as follows:</w:t>
      </w:r>
    </w:p>
    <w:p w14:paraId="5D5E7139" w14:textId="77777777" w:rsidR="00D60AC1" w:rsidRDefault="00D60AC1" w:rsidP="00D60AC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0B2A7599" w14:textId="1677CCB5" w:rsidR="00D60AC1" w:rsidRPr="006420F7" w:rsidRDefault="00D60AC1" w:rsidP="00D60AC1">
      <w:pPr>
        <w:widowControl w:val="0"/>
        <w:autoSpaceDE w:val="0"/>
        <w:autoSpaceDN w:val="0"/>
        <w:adjustRightInd w:val="0"/>
        <w:ind w:firstLine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6420F7">
        <w:rPr>
          <w:rFonts w:ascii="Consolas" w:hAnsi="Consolas" w:cs="Courier New"/>
          <w:color w:val="000000"/>
          <w:sz w:val="20"/>
          <w:szCs w:val="20"/>
        </w:rPr>
        <w:t>Enter the command number:</w:t>
      </w:r>
    </w:p>
    <w:p w14:paraId="76EE128B" w14:textId="77777777" w:rsidR="00D60AC1" w:rsidRPr="006420F7" w:rsidRDefault="00D60AC1" w:rsidP="00D60AC1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6420F7">
        <w:rPr>
          <w:rFonts w:ascii="Consolas" w:hAnsi="Consolas" w:cs="Courier New"/>
          <w:color w:val="000000"/>
          <w:sz w:val="20"/>
          <w:szCs w:val="20"/>
        </w:rPr>
        <w:t>Exit</w:t>
      </w:r>
    </w:p>
    <w:p w14:paraId="264A65E5" w14:textId="72B3A44A" w:rsidR="00D60AC1" w:rsidRDefault="00D16E29" w:rsidP="00D60AC1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>
        <w:rPr>
          <w:rFonts w:ascii="Consolas" w:hAnsi="Consolas" w:cs="Courier New"/>
          <w:color w:val="000000"/>
          <w:sz w:val="20"/>
          <w:szCs w:val="20"/>
        </w:rPr>
        <w:t>Powers of 2</w:t>
      </w:r>
    </w:p>
    <w:p w14:paraId="70B29534" w14:textId="48E9D2CF" w:rsidR="00D16E29" w:rsidRPr="00852E04" w:rsidRDefault="00D16E29" w:rsidP="00D60AC1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>
        <w:rPr>
          <w:rFonts w:ascii="Consolas" w:hAnsi="Consolas" w:cs="Courier New"/>
          <w:color w:val="000000"/>
          <w:sz w:val="20"/>
          <w:szCs w:val="20"/>
        </w:rPr>
        <w:t>Divisions of 2</w:t>
      </w:r>
    </w:p>
    <w:p w14:paraId="0F33BE5D" w14:textId="77777777" w:rsidR="00D60AC1" w:rsidRDefault="00D60AC1" w:rsidP="00D60AC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F1AA3CA" w14:textId="208B7AC3" w:rsidR="00D60AC1" w:rsidRDefault="00D60AC1" w:rsidP="00D60AC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If a user selects (1), the program asks for a decimal number</w:t>
      </w:r>
      <w:r w:rsidR="00D16E29">
        <w:rPr>
          <w:rFonts w:cs="Times New Roman"/>
          <w:color w:val="000000"/>
        </w:rPr>
        <w:t xml:space="preserve"> and a number to power</w:t>
      </w:r>
      <w:r>
        <w:rPr>
          <w:rFonts w:cs="Times New Roman"/>
          <w:color w:val="000000"/>
        </w:rPr>
        <w:t>:</w:t>
      </w:r>
    </w:p>
    <w:p w14:paraId="4C0A6A74" w14:textId="77777777" w:rsidR="00D60AC1" w:rsidRDefault="00D60AC1" w:rsidP="00D60AC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6A2B776" w14:textId="77777777" w:rsidR="00D60AC1" w:rsidRDefault="00D60AC1" w:rsidP="00D60AC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Enter a decimal number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20</w:t>
      </w:r>
    </w:p>
    <w:p w14:paraId="73000F8B" w14:textId="372BD6C4" w:rsidR="00D16E29" w:rsidRDefault="00D16E29" w:rsidP="00D16E29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Enter a power number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4</w:t>
      </w:r>
    </w:p>
    <w:p w14:paraId="6B65031B" w14:textId="77777777" w:rsidR="00D60AC1" w:rsidRDefault="00D60AC1" w:rsidP="00D60AC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D350976" w14:textId="3C563333" w:rsidR="00D60AC1" w:rsidRDefault="00D16E29" w:rsidP="00D60AC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T</w:t>
      </w:r>
      <w:r w:rsidR="00D60AC1" w:rsidRPr="006200AE">
        <w:rPr>
          <w:rFonts w:cs="Times New Roman"/>
          <w:color w:val="000000"/>
        </w:rPr>
        <w:t>he</w:t>
      </w:r>
      <w:r>
        <w:rPr>
          <w:rFonts w:cs="Times New Roman"/>
          <w:color w:val="000000"/>
        </w:rPr>
        <w:t>n, the</w:t>
      </w:r>
      <w:r w:rsidR="00D60AC1" w:rsidRPr="006200AE">
        <w:rPr>
          <w:rFonts w:cs="Times New Roman"/>
          <w:color w:val="000000"/>
        </w:rPr>
        <w:t xml:space="preserve"> program </w:t>
      </w:r>
      <w:r w:rsidR="00D60AC1">
        <w:rPr>
          <w:rFonts w:cs="Times New Roman"/>
        </w:rPr>
        <w:t xml:space="preserve">should </w:t>
      </w:r>
      <w:r w:rsidR="00D60AC1">
        <w:rPr>
          <w:rFonts w:cs="Times New Roman"/>
          <w:color w:val="000000"/>
        </w:rPr>
        <w:t xml:space="preserve">print out the </w:t>
      </w:r>
      <w:r>
        <w:rPr>
          <w:rFonts w:cs="Times New Roman"/>
          <w:color w:val="000000"/>
        </w:rPr>
        <w:t>result of 20×2</w:t>
      </w:r>
      <w:r w:rsidRPr="00D16E29">
        <w:rPr>
          <w:rFonts w:cs="Times New Roman"/>
          <w:color w:val="000000"/>
          <w:vertAlign w:val="superscript"/>
        </w:rPr>
        <w:t>4</w:t>
      </w:r>
      <w:r>
        <w:rPr>
          <w:rFonts w:cs="Times New Roman"/>
          <w:color w:val="000000"/>
        </w:rPr>
        <w:t xml:space="preserve"> </w:t>
      </w:r>
      <w:r w:rsidRPr="00D16E29">
        <w:rPr>
          <w:rFonts w:cs="Times New Roman"/>
          <w:i/>
          <w:iCs/>
          <w:color w:val="000000"/>
          <w:highlight w:val="yellow"/>
        </w:rPr>
        <w:t>by the arithmetic shift to the left</w:t>
      </w:r>
      <w:r>
        <w:rPr>
          <w:rFonts w:cs="Times New Roman"/>
          <w:color w:val="000000"/>
        </w:rPr>
        <w:t xml:space="preserve"> </w:t>
      </w:r>
      <w:r w:rsidR="00D60AC1">
        <w:rPr>
          <w:rFonts w:cs="Times New Roman"/>
          <w:color w:val="000000"/>
        </w:rPr>
        <w:t>as shown below:</w:t>
      </w:r>
    </w:p>
    <w:p w14:paraId="16B8C804" w14:textId="77777777" w:rsidR="00D60AC1" w:rsidRDefault="00D60AC1" w:rsidP="00D60AC1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  <w:lang w:val="en-CA"/>
        </w:rPr>
      </w:pPr>
    </w:p>
    <w:p w14:paraId="49DDF441" w14:textId="218039C6" w:rsidR="00D60AC1" w:rsidRPr="006200AE" w:rsidRDefault="00D16E29" w:rsidP="00D60AC1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D16E29">
        <w:rPr>
          <w:rFonts w:ascii="Consolas" w:hAnsi="Consolas" w:cs="Consolas"/>
          <w:color w:val="000000"/>
          <w:sz w:val="20"/>
          <w:szCs w:val="20"/>
          <w:lang w:val="en-CA"/>
        </w:rPr>
        <w:t>20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*(</w:t>
      </w:r>
      <w:r w:rsidRPr="00D16E29">
        <w:rPr>
          <w:rFonts w:ascii="Consolas" w:hAnsi="Consolas" w:cs="Consolas"/>
          <w:color w:val="000000"/>
          <w:sz w:val="20"/>
          <w:szCs w:val="20"/>
          <w:lang w:val="en-CA"/>
        </w:rPr>
        <w:t>2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^</w:t>
      </w:r>
      <w:r w:rsidRPr="00D16E29">
        <w:rPr>
          <w:rFonts w:ascii="Consolas" w:hAnsi="Consolas" w:cs="Consolas"/>
          <w:color w:val="000000"/>
          <w:sz w:val="20"/>
          <w:szCs w:val="20"/>
          <w:lang w:val="en-CA"/>
        </w:rPr>
        <w:t>4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)</w:t>
      </w:r>
      <w:r w:rsidRPr="00D16E29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 w:rsidR="00D60AC1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=</w:t>
      </w:r>
      <w:r w:rsidR="00D60AC1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320</w:t>
      </w:r>
    </w:p>
    <w:p w14:paraId="62F0414B" w14:textId="77777777" w:rsidR="00D60AC1" w:rsidRDefault="00D60AC1" w:rsidP="00D60AC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3605D8BA" w14:textId="31E6E687" w:rsidR="00D60AC1" w:rsidRDefault="00D60AC1" w:rsidP="00D60AC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and come back to the main menu. </w:t>
      </w:r>
      <w:r w:rsidR="00D16E29">
        <w:rPr>
          <w:rFonts w:cs="Times New Roman"/>
          <w:color w:val="000000"/>
        </w:rPr>
        <w:t xml:space="preserve">Also, same procedure but divisions of 2 for option (2). </w:t>
      </w:r>
      <w:r>
        <w:rPr>
          <w:rFonts w:cs="Times New Roman"/>
          <w:color w:val="000000"/>
        </w:rPr>
        <w:t>If the user selects (0), the program ends</w:t>
      </w:r>
      <w:r w:rsidR="00D16E29">
        <w:rPr>
          <w:rFonts w:cs="Times New Roman"/>
          <w:color w:val="000000"/>
        </w:rPr>
        <w:t>.</w:t>
      </w:r>
    </w:p>
    <w:p w14:paraId="1958226D" w14:textId="77777777" w:rsidR="00D60AC1" w:rsidRDefault="00D60AC1" w:rsidP="00D60AC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095353F0" w14:textId="77777777" w:rsidR="005759DB" w:rsidRPr="0010192E" w:rsidRDefault="005759DB" w:rsidP="005759DB">
      <w:pPr>
        <w:widowControl w:val="0"/>
        <w:autoSpaceDE w:val="0"/>
        <w:autoSpaceDN w:val="0"/>
        <w:adjustRightInd w:val="0"/>
        <w:outlineLvl w:val="0"/>
        <w:rPr>
          <w:rFonts w:cs="Times New Roman"/>
          <w:b/>
          <w:bCs/>
        </w:rPr>
      </w:pPr>
      <w:bookmarkStart w:id="1" w:name="_Hlk65428370"/>
      <w:r>
        <w:rPr>
          <w:rFonts w:cs="Times New Roman"/>
          <w:b/>
          <w:bCs/>
        </w:rPr>
        <w:t>Deliverables</w:t>
      </w:r>
    </w:p>
    <w:p w14:paraId="5CC7DF1D" w14:textId="2AE523BE" w:rsidR="005759DB" w:rsidRPr="008743DE" w:rsidRDefault="005759DB" w:rsidP="005759DB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Y</w:t>
      </w:r>
      <w:r w:rsidRPr="00730491">
        <w:rPr>
          <w:rFonts w:cs="Times New Roman"/>
          <w:color w:val="000000"/>
        </w:rPr>
        <w:t xml:space="preserve">ou will prepare and submit the </w:t>
      </w:r>
      <w:r>
        <w:rPr>
          <w:rFonts w:cs="Times New Roman"/>
          <w:color w:val="000000"/>
        </w:rPr>
        <w:t xml:space="preserve">program </w:t>
      </w:r>
      <w:r w:rsidRPr="00730491">
        <w:rPr>
          <w:rFonts w:cs="Times New Roman"/>
          <w:color w:val="000000"/>
        </w:rPr>
        <w:t xml:space="preserve">in one single </w:t>
      </w:r>
      <w:r w:rsidRPr="00E26068">
        <w:rPr>
          <w:rFonts w:cs="Times New Roman"/>
          <w:color w:val="000000"/>
        </w:rPr>
        <w:t xml:space="preserve">zip file </w:t>
      </w:r>
      <w:r>
        <w:rPr>
          <w:rFonts w:cs="Times New Roman"/>
          <w:color w:val="000000"/>
        </w:rPr>
        <w:t>l</w:t>
      </w:r>
      <w:r w:rsidRPr="009E1619">
        <w:rPr>
          <w:rFonts w:ascii="Consolas" w:hAnsi="Consolas" w:cs="Courier New"/>
          <w:color w:val="000000"/>
        </w:rPr>
        <w:t>ab</w:t>
      </w:r>
      <w:r>
        <w:rPr>
          <w:rFonts w:ascii="Consolas" w:hAnsi="Consolas" w:cs="Courier New"/>
          <w:color w:val="000000"/>
        </w:rPr>
        <w:t>1</w:t>
      </w:r>
      <w:r>
        <w:rPr>
          <w:rFonts w:ascii="Consolas" w:hAnsi="Consolas" w:cs="Courier New"/>
          <w:color w:val="000000"/>
        </w:rPr>
        <w:t>2</w:t>
      </w:r>
      <w:r w:rsidRPr="009E1619">
        <w:rPr>
          <w:rFonts w:ascii="Consolas" w:hAnsi="Consolas" w:cs="Courier New"/>
          <w:color w:val="000000"/>
        </w:rPr>
        <w:t>_</w:t>
      </w:r>
      <w:r>
        <w:rPr>
          <w:rFonts w:ascii="Consolas" w:hAnsi="Consolas" w:cs="Courier New"/>
          <w:color w:val="000000"/>
        </w:rPr>
        <w:t>{</w:t>
      </w:r>
      <w:r w:rsidRPr="009E1619">
        <w:rPr>
          <w:rFonts w:ascii="Consolas" w:hAnsi="Consolas" w:cs="Courier New"/>
          <w:color w:val="000000"/>
        </w:rPr>
        <w:t>UWinID</w:t>
      </w:r>
      <w:r>
        <w:rPr>
          <w:rFonts w:ascii="Consolas" w:hAnsi="Consolas" w:cs="Courier New"/>
          <w:color w:val="000000"/>
        </w:rPr>
        <w:t>}</w:t>
      </w:r>
      <w:r w:rsidRPr="009E1619">
        <w:rPr>
          <w:rFonts w:ascii="Consolas" w:hAnsi="Consolas" w:cs="Courier New"/>
          <w:color w:val="000000"/>
        </w:rPr>
        <w:t>.zip</w:t>
      </w:r>
      <w:r w:rsidRPr="00E26068">
        <w:rPr>
          <w:rFonts w:cs="Times New Roman"/>
          <w:color w:val="000000"/>
          <w:sz w:val="20"/>
          <w:szCs w:val="20"/>
        </w:rPr>
        <w:t xml:space="preserve"> </w:t>
      </w:r>
      <w:r w:rsidRPr="00E26068">
        <w:rPr>
          <w:rFonts w:cs="Times New Roman"/>
          <w:color w:val="000000"/>
        </w:rPr>
        <w:t xml:space="preserve">containing the following items: </w:t>
      </w:r>
    </w:p>
    <w:p w14:paraId="7AC73136" w14:textId="77777777" w:rsidR="005759DB" w:rsidRDefault="005759DB" w:rsidP="005759DB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>
        <w:rPr>
          <w:rFonts w:cs="Times New Roman"/>
          <w:kern w:val="1"/>
        </w:rPr>
        <w:t xml:space="preserve"> T</w:t>
      </w:r>
      <w:r w:rsidRPr="000F51D4">
        <w:rPr>
          <w:rFonts w:cs="Times New Roman"/>
          <w:kern w:val="1"/>
        </w:rPr>
        <w:t>he code file</w:t>
      </w:r>
      <w:r>
        <w:rPr>
          <w:rFonts w:cs="Times New Roman"/>
          <w:kern w:val="1"/>
        </w:rPr>
        <w:t>s</w:t>
      </w:r>
      <w:r w:rsidRPr="000F51D4">
        <w:rPr>
          <w:rFonts w:cs="Times New Roman"/>
          <w:kern w:val="1"/>
        </w:rPr>
        <w:t xml:space="preserve"> and</w:t>
      </w:r>
      <w:r>
        <w:rPr>
          <w:rFonts w:cs="Times New Roman"/>
          <w:kern w:val="1"/>
        </w:rPr>
        <w:t xml:space="preserve"> </w:t>
      </w:r>
      <w:r w:rsidRPr="000F51D4">
        <w:rPr>
          <w:rFonts w:cs="Times New Roman"/>
          <w:kern w:val="1"/>
        </w:rPr>
        <w:t>executable file (</w:t>
      </w:r>
      <w:r w:rsidRPr="009E1619">
        <w:rPr>
          <w:rFonts w:ascii="Consolas" w:hAnsi="Consolas" w:cs="Courier New"/>
          <w:color w:val="000000"/>
        </w:rPr>
        <w:t>main.exe</w:t>
      </w:r>
      <w:r w:rsidRPr="000F51D4">
        <w:rPr>
          <w:rFonts w:cs="Times New Roman"/>
          <w:kern w:val="1"/>
        </w:rPr>
        <w:t xml:space="preserve"> in windows or </w:t>
      </w:r>
      <w:r w:rsidRPr="009E1619">
        <w:rPr>
          <w:rFonts w:ascii="Consolas" w:hAnsi="Consolas" w:cs="Courier New"/>
          <w:color w:val="000000"/>
        </w:rPr>
        <w:t>main</w:t>
      </w:r>
      <w:r w:rsidRPr="000F51D4">
        <w:rPr>
          <w:rFonts w:cs="Times New Roman"/>
          <w:kern w:val="1"/>
        </w:rPr>
        <w:t xml:space="preserve"> in </w:t>
      </w:r>
      <w:r>
        <w:rPr>
          <w:rFonts w:cs="Times New Roman"/>
          <w:kern w:val="1"/>
        </w:rPr>
        <w:t>unix/</w:t>
      </w:r>
      <w:r w:rsidRPr="000F51D4">
        <w:rPr>
          <w:rFonts w:cs="Times New Roman"/>
          <w:kern w:val="1"/>
        </w:rPr>
        <w:t>mac)</w:t>
      </w:r>
    </w:p>
    <w:p w14:paraId="46B7ECB0" w14:textId="77777777" w:rsidR="005759DB" w:rsidRPr="0075731B" w:rsidRDefault="005759DB" w:rsidP="005759D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  <w:highlight w:val="yellow"/>
        </w:rPr>
      </w:pPr>
      <w:r w:rsidRPr="0075731B">
        <w:rPr>
          <w:rFonts w:cs="Times New Roman"/>
          <w:kern w:val="1"/>
        </w:rPr>
        <w:t>2.</w:t>
      </w:r>
      <w:r>
        <w:rPr>
          <w:rFonts w:cs="Times New Roman"/>
          <w:kern w:val="1"/>
        </w:rPr>
        <w:t xml:space="preserve"> </w:t>
      </w:r>
      <w:r w:rsidRPr="0075731B">
        <w:rPr>
          <w:rFonts w:cs="Times New Roman"/>
          <w:kern w:val="1"/>
        </w:rPr>
        <w:t>The result of the</w:t>
      </w:r>
      <w:r>
        <w:rPr>
          <w:rFonts w:cs="Times New Roman"/>
          <w:kern w:val="1"/>
        </w:rPr>
        <w:t xml:space="preserve"> </w:t>
      </w:r>
      <w:r w:rsidRPr="0075731B">
        <w:rPr>
          <w:rFonts w:cs="Times New Roman"/>
          <w:kern w:val="1"/>
        </w:rPr>
        <w:t xml:space="preserve">commands in the file </w:t>
      </w:r>
      <w:r w:rsidRPr="005759DB">
        <w:rPr>
          <w:rFonts w:ascii="Consolas" w:hAnsi="Consolas" w:cs="Courier New"/>
          <w:color w:val="000000"/>
        </w:rPr>
        <w:t>r</w:t>
      </w:r>
      <w:r w:rsidRPr="009E1619">
        <w:rPr>
          <w:rFonts w:ascii="Consolas" w:hAnsi="Consolas" w:cs="Courier New"/>
          <w:color w:val="000000"/>
        </w:rPr>
        <w:t>esults.</w:t>
      </w:r>
      <w:r>
        <w:rPr>
          <w:rFonts w:ascii="Consolas" w:hAnsi="Consolas" w:cs="Courier New"/>
          <w:color w:val="000000"/>
        </w:rPr>
        <w:t>png/jpg</w:t>
      </w:r>
      <w:r w:rsidRPr="0075731B">
        <w:rPr>
          <w:rFonts w:cs="Times New Roman"/>
          <w:kern w:val="1"/>
        </w:rPr>
        <w:t>. Simply make a screenshot of the results</w:t>
      </w:r>
      <w:r>
        <w:rPr>
          <w:rFonts w:cs="Times New Roman"/>
          <w:kern w:val="1"/>
        </w:rPr>
        <w:t>.</w:t>
      </w:r>
      <w:r w:rsidRPr="0075731B">
        <w:rPr>
          <w:rFonts w:cs="Times New Roman"/>
          <w:kern w:val="1"/>
          <w:highlight w:val="yellow"/>
        </w:rPr>
        <w:t xml:space="preserve"> </w:t>
      </w:r>
    </w:p>
    <w:p w14:paraId="18FFF062" w14:textId="77777777" w:rsidR="005759DB" w:rsidRPr="009E1619" w:rsidRDefault="005759DB" w:rsidP="005759DB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>
        <w:rPr>
          <w:rFonts w:cs="Times New Roman"/>
          <w:color w:val="000000"/>
        </w:rPr>
        <w:t xml:space="preserve">3. </w:t>
      </w:r>
      <w:r w:rsidRPr="009E1619">
        <w:rPr>
          <w:rFonts w:cs="Times New Roman"/>
          <w:color w:val="000000"/>
        </w:rPr>
        <w:t xml:space="preserve">[Optional and if necessary] A readme document in a txt file </w:t>
      </w:r>
      <w:r>
        <w:rPr>
          <w:rFonts w:cs="Times New Roman"/>
          <w:color w:val="000000"/>
        </w:rPr>
        <w:t>r</w:t>
      </w:r>
      <w:r w:rsidRPr="009E1619">
        <w:rPr>
          <w:rFonts w:ascii="Consolas" w:hAnsi="Consolas" w:cs="Courier New"/>
          <w:color w:val="000000"/>
        </w:rPr>
        <w:t>ead</w:t>
      </w:r>
      <w:r>
        <w:rPr>
          <w:rFonts w:ascii="Consolas" w:hAnsi="Consolas" w:cs="Courier New"/>
          <w:color w:val="000000"/>
        </w:rPr>
        <w:t>m</w:t>
      </w:r>
      <w:r w:rsidRPr="009E1619">
        <w:rPr>
          <w:rFonts w:ascii="Consolas" w:hAnsi="Consolas" w:cs="Courier New"/>
          <w:color w:val="000000"/>
        </w:rPr>
        <w:t>e.txt</w:t>
      </w:r>
      <w:r w:rsidRPr="009E1619">
        <w:rPr>
          <w:rFonts w:cs="Times New Roman"/>
          <w:color w:val="000000"/>
        </w:rPr>
        <w:t xml:space="preserve">. It explains how to build and run the program as well as any prerequisites that are needed. </w:t>
      </w:r>
      <w:r w:rsidRPr="009E1619">
        <w:rPr>
          <w:rFonts w:cs="Times New Roman"/>
          <w:i/>
          <w:iCs/>
          <w:color w:val="000000"/>
          <w:highlight w:val="yellow"/>
        </w:rPr>
        <w:t>Please note that if your program cannot be built and run on our computer systems, you will lose marks.</w:t>
      </w:r>
    </w:p>
    <w:p w14:paraId="2DB5AE47" w14:textId="77777777" w:rsidR="005759DB" w:rsidRDefault="005759DB" w:rsidP="005759DB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bookmarkEnd w:id="1"/>
    <w:p w14:paraId="2DEBA8FE" w14:textId="0EE31A11" w:rsidR="005759DB" w:rsidRPr="00BB6B60" w:rsidRDefault="005759DB" w:rsidP="005759DB">
      <w:pPr>
        <w:widowControl w:val="0"/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>
        <w:rPr>
          <w:rFonts w:ascii="Consolas" w:hAnsi="Consolas" w:cs="Courier New"/>
          <w:color w:val="000000"/>
          <w:sz w:val="20"/>
          <w:szCs w:val="20"/>
        </w:rPr>
        <w:t>L</w:t>
      </w:r>
      <w:r w:rsidRPr="00BB6B60">
        <w:rPr>
          <w:rFonts w:ascii="Consolas" w:hAnsi="Consolas" w:cs="Courier New"/>
          <w:color w:val="000000"/>
          <w:sz w:val="20"/>
          <w:szCs w:val="20"/>
        </w:rPr>
        <w:t>ab</w:t>
      </w:r>
      <w:r>
        <w:rPr>
          <w:rFonts w:ascii="Consolas" w:hAnsi="Consolas" w:cs="Courier New"/>
          <w:color w:val="000000"/>
          <w:sz w:val="20"/>
          <w:szCs w:val="20"/>
        </w:rPr>
        <w:t>1</w:t>
      </w:r>
      <w:r>
        <w:rPr>
          <w:rFonts w:ascii="Consolas" w:hAnsi="Consolas" w:cs="Courier New"/>
          <w:color w:val="000000"/>
          <w:sz w:val="20"/>
          <w:szCs w:val="20"/>
        </w:rPr>
        <w:t>2</w:t>
      </w:r>
      <w:r w:rsidRPr="00BB6B60">
        <w:rPr>
          <w:rFonts w:ascii="Consolas" w:hAnsi="Consolas" w:cs="Courier New"/>
          <w:color w:val="000000"/>
          <w:sz w:val="20"/>
          <w:szCs w:val="20"/>
        </w:rPr>
        <w:t>_hfani.zip</w:t>
      </w:r>
    </w:p>
    <w:p w14:paraId="44BEF1E3" w14:textId="5AA3D21E" w:rsidR="005759DB" w:rsidRPr="00BB6B60" w:rsidRDefault="005759DB" w:rsidP="005759DB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7</w:t>
      </w:r>
      <w:r>
        <w:rPr>
          <w:rFonts w:cs="Times New Roman"/>
        </w:rPr>
        <w:t>0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BB6B60">
        <w:rPr>
          <w:rFonts w:ascii="Consolas" w:hAnsi="Consolas" w:cs="Courier New"/>
          <w:color w:val="000000"/>
          <w:sz w:val="20"/>
          <w:szCs w:val="20"/>
        </w:rPr>
        <w:t xml:space="preserve">main.c </w:t>
      </w:r>
      <w:r w:rsidRPr="00BB6B60">
        <w:rPr>
          <w:rFonts w:cs="Times New Roman"/>
        </w:rPr>
        <w:t>=&gt;</w:t>
      </w:r>
      <w:r w:rsidRPr="008358A7">
        <w:rPr>
          <w:rFonts w:cs="Times New Roman"/>
          <w:color w:val="000000"/>
        </w:rPr>
        <w:t xml:space="preserve"> </w:t>
      </w:r>
      <w:r w:rsidRPr="003753CB">
        <w:rPr>
          <w:rFonts w:cs="Times New Roman"/>
          <w:sz w:val="20"/>
          <w:szCs w:val="20"/>
        </w:rPr>
        <w:t>Must be compiled and built with no error!</w:t>
      </w:r>
    </w:p>
    <w:p w14:paraId="6C527498" w14:textId="77777777" w:rsidR="005759DB" w:rsidRPr="00BB6B60" w:rsidRDefault="005759DB" w:rsidP="005759DB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05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BB6B60">
        <w:rPr>
          <w:rFonts w:ascii="Consolas" w:hAnsi="Consolas" w:cs="Courier New"/>
          <w:color w:val="000000"/>
          <w:sz w:val="20"/>
          <w:szCs w:val="20"/>
        </w:rPr>
        <w:t xml:space="preserve">main.exe or main </w:t>
      </w:r>
    </w:p>
    <w:p w14:paraId="324FD0F9" w14:textId="77777777" w:rsidR="005759DB" w:rsidRPr="00AB2AA2" w:rsidRDefault="005759DB" w:rsidP="005759DB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97DB7">
        <w:rPr>
          <w:rFonts w:ascii="Consolas" w:hAnsi="Consolas" w:cs="Courier New"/>
          <w:color w:val="000000"/>
          <w:sz w:val="20"/>
          <w:szCs w:val="20"/>
        </w:rPr>
        <w:t>results.jpg/png</w:t>
      </w:r>
    </w:p>
    <w:p w14:paraId="3B10ADB5" w14:textId="77777777" w:rsidR="005759DB" w:rsidRPr="00BB6B60" w:rsidRDefault="005759DB" w:rsidP="005759DB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>
        <w:rPr>
          <w:rFonts w:cs="Times New Roman"/>
        </w:rPr>
        <w:t>(O</w:t>
      </w:r>
      <w:r w:rsidRPr="0075731B">
        <w:rPr>
          <w:rFonts w:cs="Times New Roman"/>
        </w:rPr>
        <w:t>ptional</w:t>
      </w:r>
      <w:r>
        <w:rPr>
          <w:rFonts w:cs="Times New Roman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97DB7">
        <w:rPr>
          <w:rFonts w:ascii="Consolas" w:hAnsi="Consolas" w:cs="Courier New"/>
          <w:color w:val="000000"/>
          <w:sz w:val="20"/>
          <w:szCs w:val="20"/>
        </w:rPr>
        <w:t>readme.txt</w:t>
      </w:r>
    </w:p>
    <w:p w14:paraId="09E4DD03" w14:textId="77777777" w:rsidR="005759DB" w:rsidRDefault="005759DB" w:rsidP="005759DB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2BFF70EA" w14:textId="0AEFBDE0" w:rsidR="005759DB" w:rsidRDefault="005759DB" w:rsidP="005759DB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10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BB6B60">
        <w:rPr>
          <w:rFonts w:ascii="Consolas" w:hAnsi="Consolas" w:cs="Courier New"/>
          <w:color w:val="000000"/>
          <w:sz w:val="20"/>
          <w:szCs w:val="20"/>
        </w:rPr>
        <w:t xml:space="preserve">Modular Programming (using separate </w:t>
      </w:r>
      <w:r>
        <w:rPr>
          <w:rFonts w:ascii="Consolas" w:hAnsi="Consolas" w:cs="Courier New"/>
          <w:color w:val="000000"/>
          <w:sz w:val="20"/>
          <w:szCs w:val="20"/>
        </w:rPr>
        <w:t>functions</w:t>
      </w:r>
      <w:r w:rsidRPr="00BB6B60">
        <w:rPr>
          <w:rFonts w:ascii="Consolas" w:hAnsi="Consolas" w:cs="Courier New"/>
          <w:color w:val="000000"/>
          <w:sz w:val="20"/>
          <w:szCs w:val="20"/>
        </w:rPr>
        <w:t>)</w:t>
      </w:r>
    </w:p>
    <w:p w14:paraId="019B9D06" w14:textId="77777777" w:rsidR="005759DB" w:rsidRPr="00BB6B60" w:rsidRDefault="005759DB" w:rsidP="005759DB">
      <w:pPr>
        <w:widowControl w:val="0"/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05</w:t>
      </w:r>
      <w:r w:rsidRPr="0075731B">
        <w:rPr>
          <w:rFonts w:cs="Times New Roman"/>
        </w:rPr>
        <w:t>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BB6B60">
        <w:rPr>
          <w:rFonts w:ascii="Consolas" w:hAnsi="Consolas" w:cs="Courier New"/>
          <w:color w:val="000000"/>
          <w:sz w:val="20"/>
          <w:szCs w:val="20"/>
        </w:rPr>
        <w:t>Files Naming and Formats</w:t>
      </w:r>
    </w:p>
    <w:p w14:paraId="49E3A4C1" w14:textId="77777777" w:rsidR="005759DB" w:rsidRDefault="005759DB" w:rsidP="005759DB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3D345515" w14:textId="77777777" w:rsidR="005759DB" w:rsidRPr="001A5332" w:rsidRDefault="005759DB" w:rsidP="005759DB">
      <w:pPr>
        <w:widowControl w:val="0"/>
        <w:autoSpaceDE w:val="0"/>
        <w:autoSpaceDN w:val="0"/>
        <w:adjustRightInd w:val="0"/>
        <w:jc w:val="both"/>
        <w:rPr>
          <w:rFonts w:ascii="Consolas" w:hAnsi="Consolas" w:cs="Calibri"/>
          <w:sz w:val="22"/>
          <w:szCs w:val="22"/>
        </w:rPr>
      </w:pPr>
      <w:r w:rsidRPr="001542A0">
        <w:rPr>
          <w:rFonts w:cs="Times New Roman"/>
          <w:i/>
          <w:iCs/>
          <w:highlight w:val="yellow"/>
        </w:rPr>
        <w:t>Please follow the naming convention as you lose marks otherwise.</w:t>
      </w:r>
      <w:r>
        <w:rPr>
          <w:rFonts w:cs="Times New Roman"/>
        </w:rPr>
        <w:t xml:space="preserve"> Instead of UWinID, use your own UWindsor account name, e.g., mine is</w:t>
      </w:r>
      <w:r w:rsidRPr="00DC64A4">
        <w:rPr>
          <w:rFonts w:cs="Times New Roman"/>
        </w:rPr>
        <w:t xml:space="preserve"> </w:t>
      </w:r>
      <w:hyperlink r:id="rId9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>, so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97DB7">
        <w:rPr>
          <w:rFonts w:ascii="Consolas" w:hAnsi="Consolas" w:cs="Courier New"/>
          <w:color w:val="000000"/>
          <w:sz w:val="20"/>
          <w:szCs w:val="20"/>
        </w:rPr>
        <w:t>lab</w:t>
      </w:r>
      <w:r>
        <w:rPr>
          <w:rFonts w:ascii="Consolas" w:hAnsi="Consolas" w:cs="Courier New"/>
          <w:color w:val="000000"/>
          <w:sz w:val="20"/>
          <w:szCs w:val="20"/>
        </w:rPr>
        <w:t>11</w:t>
      </w:r>
      <w:r w:rsidRPr="00897DB7">
        <w:rPr>
          <w:rFonts w:ascii="Consolas" w:hAnsi="Consolas" w:cs="Courier New"/>
          <w:color w:val="000000"/>
          <w:sz w:val="20"/>
          <w:szCs w:val="20"/>
        </w:rPr>
        <w:t>_hfani.zip</w:t>
      </w:r>
      <w:r>
        <w:rPr>
          <w:rFonts w:ascii="Consolas" w:hAnsi="Consolas" w:cs="Calibri"/>
          <w:sz w:val="22"/>
          <w:szCs w:val="22"/>
        </w:rPr>
        <w:t>.</w:t>
      </w:r>
    </w:p>
    <w:p w14:paraId="688C40F5" w14:textId="12880703" w:rsidR="008D5985" w:rsidRPr="00730491" w:rsidRDefault="008D5985" w:rsidP="00D60AC1">
      <w:pPr>
        <w:widowControl w:val="0"/>
        <w:autoSpaceDE w:val="0"/>
        <w:autoSpaceDN w:val="0"/>
        <w:adjustRightInd w:val="0"/>
        <w:jc w:val="both"/>
        <w:rPr>
          <w:rFonts w:cs="Calibri"/>
          <w:sz w:val="22"/>
          <w:szCs w:val="22"/>
        </w:rPr>
      </w:pPr>
    </w:p>
    <w:sectPr w:rsidR="008D5985" w:rsidRPr="00730491" w:rsidSect="005759DB">
      <w:headerReference w:type="default" r:id="rId10"/>
      <w:pgSz w:w="12240" w:h="15840"/>
      <w:pgMar w:top="-179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BA07E1" w14:textId="77777777" w:rsidR="00F13142" w:rsidRDefault="00F13142" w:rsidP="00BD77EE">
      <w:r>
        <w:separator/>
      </w:r>
    </w:p>
  </w:endnote>
  <w:endnote w:type="continuationSeparator" w:id="0">
    <w:p w14:paraId="595239FA" w14:textId="77777777" w:rsidR="00F13142" w:rsidRDefault="00F13142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35DFD8" w14:textId="77777777" w:rsidR="00F13142" w:rsidRDefault="00F13142" w:rsidP="00BD77EE">
      <w:r>
        <w:separator/>
      </w:r>
    </w:p>
  </w:footnote>
  <w:footnote w:type="continuationSeparator" w:id="0">
    <w:p w14:paraId="74686D8B" w14:textId="77777777" w:rsidR="00F13142" w:rsidRDefault="00F13142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1DC22" w14:textId="66523BFA" w:rsidR="000562E5" w:rsidRDefault="000562E5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3BC22FC2" w:rsidR="000562E5" w:rsidRPr="00525F0C" w:rsidRDefault="000562E5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D316AD">
                            <w:rPr>
                              <w:noProof/>
                              <w:sz w:val="16"/>
                              <w:szCs w:val="16"/>
                            </w:rPr>
                            <w:t>3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" filled="f" stroked="f">
              <v:textbox inset="0,0,0,0">
                <w:txbxContent>
                  <w:p w14:paraId="5C82D095" w14:textId="3BC22FC2" w:rsidR="000562E5" w:rsidRPr="00525F0C" w:rsidRDefault="000562E5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="00D316AD">
                      <w:rPr>
                        <w:noProof/>
                        <w:sz w:val="16"/>
                        <w:szCs w:val="16"/>
                      </w:rPr>
                      <w:t>3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11" name="Graphic 11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0562E5" w:rsidRDefault="000562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44443"/>
    <w:multiLevelType w:val="hybridMultilevel"/>
    <w:tmpl w:val="1A62A854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E02C6F"/>
    <w:multiLevelType w:val="hybridMultilevel"/>
    <w:tmpl w:val="05C48F0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337F36"/>
    <w:multiLevelType w:val="hybridMultilevel"/>
    <w:tmpl w:val="4E4AD86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09B4EAE"/>
    <w:multiLevelType w:val="hybridMultilevel"/>
    <w:tmpl w:val="3D00BD5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815EF7"/>
    <w:multiLevelType w:val="hybridMultilevel"/>
    <w:tmpl w:val="E72E9176"/>
    <w:lvl w:ilvl="0" w:tplc="0A2804B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A880AC3"/>
    <w:multiLevelType w:val="hybridMultilevel"/>
    <w:tmpl w:val="5810F2EE"/>
    <w:lvl w:ilvl="0" w:tplc="44A025E0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9B5F89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5357A9"/>
    <w:multiLevelType w:val="hybridMultilevel"/>
    <w:tmpl w:val="07C455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69040A"/>
    <w:multiLevelType w:val="hybridMultilevel"/>
    <w:tmpl w:val="160E7CD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8F0EF8"/>
    <w:multiLevelType w:val="hybridMultilevel"/>
    <w:tmpl w:val="9D38E1A6"/>
    <w:lvl w:ilvl="0" w:tplc="50E83D64">
      <w:start w:val="1"/>
      <w:numFmt w:val="low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38A97371"/>
    <w:multiLevelType w:val="hybridMultilevel"/>
    <w:tmpl w:val="08A859F0"/>
    <w:lvl w:ilvl="0" w:tplc="55202F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547A63"/>
    <w:multiLevelType w:val="hybridMultilevel"/>
    <w:tmpl w:val="07C6965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250A30"/>
    <w:multiLevelType w:val="hybridMultilevel"/>
    <w:tmpl w:val="11AEBABA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88730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DA0106"/>
    <w:multiLevelType w:val="hybridMultilevel"/>
    <w:tmpl w:val="835E0D1A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D81B9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346AF9"/>
    <w:multiLevelType w:val="hybridMultilevel"/>
    <w:tmpl w:val="CD9C953A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E844F75"/>
    <w:multiLevelType w:val="hybridMultilevel"/>
    <w:tmpl w:val="C040EB6A"/>
    <w:lvl w:ilvl="0" w:tplc="8586E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9307206">
    <w:abstractNumId w:val="15"/>
  </w:num>
  <w:num w:numId="2" w16cid:durableId="107091703">
    <w:abstractNumId w:val="21"/>
  </w:num>
  <w:num w:numId="3" w16cid:durableId="67580394">
    <w:abstractNumId w:val="5"/>
  </w:num>
  <w:num w:numId="4" w16cid:durableId="1295674944">
    <w:abstractNumId w:val="0"/>
  </w:num>
  <w:num w:numId="5" w16cid:durableId="208416871">
    <w:abstractNumId w:val="7"/>
  </w:num>
  <w:num w:numId="6" w16cid:durableId="312835711">
    <w:abstractNumId w:val="28"/>
  </w:num>
  <w:num w:numId="7" w16cid:durableId="1382707188">
    <w:abstractNumId w:val="1"/>
  </w:num>
  <w:num w:numId="8" w16cid:durableId="1619947920">
    <w:abstractNumId w:val="27"/>
  </w:num>
  <w:num w:numId="9" w16cid:durableId="855771827">
    <w:abstractNumId w:val="16"/>
  </w:num>
  <w:num w:numId="10" w16cid:durableId="1269191294">
    <w:abstractNumId w:val="24"/>
  </w:num>
  <w:num w:numId="11" w16cid:durableId="1652908924">
    <w:abstractNumId w:val="26"/>
  </w:num>
  <w:num w:numId="12" w16cid:durableId="980576404">
    <w:abstractNumId w:val="25"/>
  </w:num>
  <w:num w:numId="13" w16cid:durableId="1475444276">
    <w:abstractNumId w:val="20"/>
  </w:num>
  <w:num w:numId="14" w16cid:durableId="1511942464">
    <w:abstractNumId w:val="11"/>
  </w:num>
  <w:num w:numId="15" w16cid:durableId="677079319">
    <w:abstractNumId w:val="13"/>
  </w:num>
  <w:num w:numId="16" w16cid:durableId="1100297176">
    <w:abstractNumId w:val="4"/>
  </w:num>
  <w:num w:numId="17" w16cid:durableId="1390567554">
    <w:abstractNumId w:val="3"/>
  </w:num>
  <w:num w:numId="18" w16cid:durableId="1156841561">
    <w:abstractNumId w:val="30"/>
  </w:num>
  <w:num w:numId="19" w16cid:durableId="885217619">
    <w:abstractNumId w:val="6"/>
  </w:num>
  <w:num w:numId="20" w16cid:durableId="1666663092">
    <w:abstractNumId w:val="10"/>
  </w:num>
  <w:num w:numId="21" w16cid:durableId="753277999">
    <w:abstractNumId w:val="17"/>
  </w:num>
  <w:num w:numId="22" w16cid:durableId="1426606355">
    <w:abstractNumId w:val="29"/>
  </w:num>
  <w:num w:numId="23" w16cid:durableId="204635995">
    <w:abstractNumId w:val="19"/>
  </w:num>
  <w:num w:numId="24" w16cid:durableId="1712729625">
    <w:abstractNumId w:val="23"/>
  </w:num>
  <w:num w:numId="25" w16cid:durableId="1940521304">
    <w:abstractNumId w:val="8"/>
  </w:num>
  <w:num w:numId="26" w16cid:durableId="1766805075">
    <w:abstractNumId w:val="14"/>
  </w:num>
  <w:num w:numId="27" w16cid:durableId="93063893">
    <w:abstractNumId w:val="12"/>
  </w:num>
  <w:num w:numId="28" w16cid:durableId="1401638330">
    <w:abstractNumId w:val="9"/>
  </w:num>
  <w:num w:numId="29" w16cid:durableId="1207764072">
    <w:abstractNumId w:val="18"/>
  </w:num>
  <w:num w:numId="30" w16cid:durableId="1691376133">
    <w:abstractNumId w:val="2"/>
  </w:num>
  <w:num w:numId="31" w16cid:durableId="186516471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removePersonalInformation/>
  <w:removeDateAndTime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jUzMzU3tDAzMTVT0lEKTi0uzszPAykwMakFAH0Xp9YtAAAA"/>
  </w:docVars>
  <w:rsids>
    <w:rsidRoot w:val="00090FC4"/>
    <w:rsid w:val="00004306"/>
    <w:rsid w:val="00005C65"/>
    <w:rsid w:val="00006298"/>
    <w:rsid w:val="0000684C"/>
    <w:rsid w:val="000074A6"/>
    <w:rsid w:val="00010BBC"/>
    <w:rsid w:val="00015FC5"/>
    <w:rsid w:val="000162DA"/>
    <w:rsid w:val="00017958"/>
    <w:rsid w:val="000220F6"/>
    <w:rsid w:val="000253D3"/>
    <w:rsid w:val="000277EB"/>
    <w:rsid w:val="000316E4"/>
    <w:rsid w:val="00031824"/>
    <w:rsid w:val="000328F5"/>
    <w:rsid w:val="000377BB"/>
    <w:rsid w:val="00037D0D"/>
    <w:rsid w:val="00040237"/>
    <w:rsid w:val="00043117"/>
    <w:rsid w:val="0005100D"/>
    <w:rsid w:val="00053D4F"/>
    <w:rsid w:val="000562E5"/>
    <w:rsid w:val="0007793B"/>
    <w:rsid w:val="0007799E"/>
    <w:rsid w:val="00080D52"/>
    <w:rsid w:val="00087DA7"/>
    <w:rsid w:val="00090FC4"/>
    <w:rsid w:val="000949EB"/>
    <w:rsid w:val="00095A03"/>
    <w:rsid w:val="000A0815"/>
    <w:rsid w:val="000A2DC1"/>
    <w:rsid w:val="000A54C0"/>
    <w:rsid w:val="000A62D6"/>
    <w:rsid w:val="000A63AE"/>
    <w:rsid w:val="000B5034"/>
    <w:rsid w:val="000B7912"/>
    <w:rsid w:val="000C39AF"/>
    <w:rsid w:val="000C3A48"/>
    <w:rsid w:val="000C768E"/>
    <w:rsid w:val="000D0D7D"/>
    <w:rsid w:val="000D1B9F"/>
    <w:rsid w:val="000D2638"/>
    <w:rsid w:val="000D735E"/>
    <w:rsid w:val="000D7856"/>
    <w:rsid w:val="000D7AEF"/>
    <w:rsid w:val="000E1428"/>
    <w:rsid w:val="000E17EC"/>
    <w:rsid w:val="000E1850"/>
    <w:rsid w:val="000E37A1"/>
    <w:rsid w:val="000E4EB6"/>
    <w:rsid w:val="000F3DC7"/>
    <w:rsid w:val="000F5C7B"/>
    <w:rsid w:val="000F636F"/>
    <w:rsid w:val="0010192E"/>
    <w:rsid w:val="00101B66"/>
    <w:rsid w:val="00101C9B"/>
    <w:rsid w:val="001052B4"/>
    <w:rsid w:val="00113127"/>
    <w:rsid w:val="001159B7"/>
    <w:rsid w:val="00115BE0"/>
    <w:rsid w:val="0011674F"/>
    <w:rsid w:val="00131355"/>
    <w:rsid w:val="0013149F"/>
    <w:rsid w:val="001331CB"/>
    <w:rsid w:val="00135BE5"/>
    <w:rsid w:val="001362E2"/>
    <w:rsid w:val="0014156F"/>
    <w:rsid w:val="00147B79"/>
    <w:rsid w:val="001514D7"/>
    <w:rsid w:val="001522D9"/>
    <w:rsid w:val="001542A0"/>
    <w:rsid w:val="00155CF5"/>
    <w:rsid w:val="00160719"/>
    <w:rsid w:val="001619D3"/>
    <w:rsid w:val="0016484E"/>
    <w:rsid w:val="001677E3"/>
    <w:rsid w:val="00176405"/>
    <w:rsid w:val="0017660C"/>
    <w:rsid w:val="001819CC"/>
    <w:rsid w:val="00181D24"/>
    <w:rsid w:val="001821A8"/>
    <w:rsid w:val="001824BC"/>
    <w:rsid w:val="00182FEA"/>
    <w:rsid w:val="00184CD3"/>
    <w:rsid w:val="00185D41"/>
    <w:rsid w:val="00186E1C"/>
    <w:rsid w:val="00190218"/>
    <w:rsid w:val="0019474B"/>
    <w:rsid w:val="00194945"/>
    <w:rsid w:val="00196A30"/>
    <w:rsid w:val="001A10A9"/>
    <w:rsid w:val="001A23D2"/>
    <w:rsid w:val="001A2CE1"/>
    <w:rsid w:val="001A66C9"/>
    <w:rsid w:val="001B4CD3"/>
    <w:rsid w:val="001B5A43"/>
    <w:rsid w:val="001C02D5"/>
    <w:rsid w:val="001C1FB1"/>
    <w:rsid w:val="001C2037"/>
    <w:rsid w:val="001C3442"/>
    <w:rsid w:val="001C51F1"/>
    <w:rsid w:val="001C5210"/>
    <w:rsid w:val="001C57D7"/>
    <w:rsid w:val="001C589A"/>
    <w:rsid w:val="001D0C0C"/>
    <w:rsid w:val="001D262E"/>
    <w:rsid w:val="001D561C"/>
    <w:rsid w:val="001E360B"/>
    <w:rsid w:val="001E7681"/>
    <w:rsid w:val="001E7721"/>
    <w:rsid w:val="001F093F"/>
    <w:rsid w:val="001F11D4"/>
    <w:rsid w:val="001F68F3"/>
    <w:rsid w:val="002047BB"/>
    <w:rsid w:val="00205E35"/>
    <w:rsid w:val="00207503"/>
    <w:rsid w:val="0021000B"/>
    <w:rsid w:val="00213963"/>
    <w:rsid w:val="002145B7"/>
    <w:rsid w:val="002242E6"/>
    <w:rsid w:val="00226F32"/>
    <w:rsid w:val="002346A1"/>
    <w:rsid w:val="002372BD"/>
    <w:rsid w:val="0024036E"/>
    <w:rsid w:val="00242804"/>
    <w:rsid w:val="002470BC"/>
    <w:rsid w:val="00247A75"/>
    <w:rsid w:val="0025357E"/>
    <w:rsid w:val="002572F3"/>
    <w:rsid w:val="00257F23"/>
    <w:rsid w:val="00260800"/>
    <w:rsid w:val="00263832"/>
    <w:rsid w:val="00265BF6"/>
    <w:rsid w:val="00274354"/>
    <w:rsid w:val="00276AEF"/>
    <w:rsid w:val="00281DB9"/>
    <w:rsid w:val="00283E69"/>
    <w:rsid w:val="002841B8"/>
    <w:rsid w:val="00293CB7"/>
    <w:rsid w:val="00294430"/>
    <w:rsid w:val="00297921"/>
    <w:rsid w:val="002A31EA"/>
    <w:rsid w:val="002B4189"/>
    <w:rsid w:val="002B59C1"/>
    <w:rsid w:val="002C6A24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2F51F9"/>
    <w:rsid w:val="003002FA"/>
    <w:rsid w:val="003011BB"/>
    <w:rsid w:val="003012AD"/>
    <w:rsid w:val="0030227B"/>
    <w:rsid w:val="00302A17"/>
    <w:rsid w:val="0030396D"/>
    <w:rsid w:val="00303D42"/>
    <w:rsid w:val="003062D0"/>
    <w:rsid w:val="00307317"/>
    <w:rsid w:val="00311A26"/>
    <w:rsid w:val="00311EF4"/>
    <w:rsid w:val="00312F6C"/>
    <w:rsid w:val="0031343C"/>
    <w:rsid w:val="00314320"/>
    <w:rsid w:val="00314671"/>
    <w:rsid w:val="00317381"/>
    <w:rsid w:val="00317F36"/>
    <w:rsid w:val="0032288D"/>
    <w:rsid w:val="003248DA"/>
    <w:rsid w:val="0033168B"/>
    <w:rsid w:val="00337817"/>
    <w:rsid w:val="00345AA1"/>
    <w:rsid w:val="003502D5"/>
    <w:rsid w:val="00350AC1"/>
    <w:rsid w:val="0035136C"/>
    <w:rsid w:val="003548FA"/>
    <w:rsid w:val="00355768"/>
    <w:rsid w:val="003562B6"/>
    <w:rsid w:val="00356F68"/>
    <w:rsid w:val="00361E84"/>
    <w:rsid w:val="003632C2"/>
    <w:rsid w:val="003650FC"/>
    <w:rsid w:val="00367751"/>
    <w:rsid w:val="0038185F"/>
    <w:rsid w:val="00383FB0"/>
    <w:rsid w:val="003934BF"/>
    <w:rsid w:val="00396F56"/>
    <w:rsid w:val="003A1E9D"/>
    <w:rsid w:val="003A38BE"/>
    <w:rsid w:val="003B00DA"/>
    <w:rsid w:val="003B514F"/>
    <w:rsid w:val="003B743D"/>
    <w:rsid w:val="003B7458"/>
    <w:rsid w:val="003C05CE"/>
    <w:rsid w:val="003C0953"/>
    <w:rsid w:val="003C15A8"/>
    <w:rsid w:val="003C2197"/>
    <w:rsid w:val="003C28C8"/>
    <w:rsid w:val="003C6444"/>
    <w:rsid w:val="003C76E8"/>
    <w:rsid w:val="003D0338"/>
    <w:rsid w:val="003D71F6"/>
    <w:rsid w:val="003E1028"/>
    <w:rsid w:val="003F56C5"/>
    <w:rsid w:val="00400BD5"/>
    <w:rsid w:val="004012E0"/>
    <w:rsid w:val="004014A3"/>
    <w:rsid w:val="0040482B"/>
    <w:rsid w:val="00414FCF"/>
    <w:rsid w:val="00420328"/>
    <w:rsid w:val="00421EFA"/>
    <w:rsid w:val="004224EA"/>
    <w:rsid w:val="004237B3"/>
    <w:rsid w:val="00426AD6"/>
    <w:rsid w:val="00426E98"/>
    <w:rsid w:val="004319EC"/>
    <w:rsid w:val="00442664"/>
    <w:rsid w:val="004436F4"/>
    <w:rsid w:val="0044390D"/>
    <w:rsid w:val="00445D3F"/>
    <w:rsid w:val="00451CDD"/>
    <w:rsid w:val="00452A6B"/>
    <w:rsid w:val="00453D93"/>
    <w:rsid w:val="00455FDC"/>
    <w:rsid w:val="00456ADA"/>
    <w:rsid w:val="00465E16"/>
    <w:rsid w:val="00472ED1"/>
    <w:rsid w:val="00473FE8"/>
    <w:rsid w:val="00476A4D"/>
    <w:rsid w:val="00476B46"/>
    <w:rsid w:val="00476D5A"/>
    <w:rsid w:val="00481FC7"/>
    <w:rsid w:val="004826AB"/>
    <w:rsid w:val="00482ABA"/>
    <w:rsid w:val="00490476"/>
    <w:rsid w:val="00491D83"/>
    <w:rsid w:val="004930C8"/>
    <w:rsid w:val="00493239"/>
    <w:rsid w:val="00494643"/>
    <w:rsid w:val="0049531E"/>
    <w:rsid w:val="004A2C6B"/>
    <w:rsid w:val="004A2D5A"/>
    <w:rsid w:val="004A30D2"/>
    <w:rsid w:val="004B5742"/>
    <w:rsid w:val="004B60C0"/>
    <w:rsid w:val="004C5944"/>
    <w:rsid w:val="004D1CBC"/>
    <w:rsid w:val="004D2DCA"/>
    <w:rsid w:val="004E05B8"/>
    <w:rsid w:val="004E1F5B"/>
    <w:rsid w:val="004E2F7A"/>
    <w:rsid w:val="004E63AA"/>
    <w:rsid w:val="004E683D"/>
    <w:rsid w:val="004E7C64"/>
    <w:rsid w:val="004F23F5"/>
    <w:rsid w:val="004F3382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267DB"/>
    <w:rsid w:val="00532265"/>
    <w:rsid w:val="005353C1"/>
    <w:rsid w:val="00535FE1"/>
    <w:rsid w:val="00541D4D"/>
    <w:rsid w:val="00542CC9"/>
    <w:rsid w:val="00543E5C"/>
    <w:rsid w:val="00544D65"/>
    <w:rsid w:val="00545E2B"/>
    <w:rsid w:val="005470F2"/>
    <w:rsid w:val="0054761F"/>
    <w:rsid w:val="0055030E"/>
    <w:rsid w:val="005507D4"/>
    <w:rsid w:val="005514E5"/>
    <w:rsid w:val="00551878"/>
    <w:rsid w:val="00557ADE"/>
    <w:rsid w:val="005617F0"/>
    <w:rsid w:val="00562D63"/>
    <w:rsid w:val="00562F84"/>
    <w:rsid w:val="00563148"/>
    <w:rsid w:val="005663FD"/>
    <w:rsid w:val="005667E9"/>
    <w:rsid w:val="00570B2A"/>
    <w:rsid w:val="005718F0"/>
    <w:rsid w:val="00572C27"/>
    <w:rsid w:val="005759DB"/>
    <w:rsid w:val="00576D2D"/>
    <w:rsid w:val="00581C6B"/>
    <w:rsid w:val="005851E7"/>
    <w:rsid w:val="005908BC"/>
    <w:rsid w:val="005920A2"/>
    <w:rsid w:val="00592DCB"/>
    <w:rsid w:val="005973E9"/>
    <w:rsid w:val="0059746E"/>
    <w:rsid w:val="005A37BE"/>
    <w:rsid w:val="005B2E48"/>
    <w:rsid w:val="005C1A4B"/>
    <w:rsid w:val="005C4479"/>
    <w:rsid w:val="005C5225"/>
    <w:rsid w:val="005C5AFD"/>
    <w:rsid w:val="005D4428"/>
    <w:rsid w:val="005E1009"/>
    <w:rsid w:val="005E3333"/>
    <w:rsid w:val="005E56E1"/>
    <w:rsid w:val="005F01B3"/>
    <w:rsid w:val="005F5525"/>
    <w:rsid w:val="00605A46"/>
    <w:rsid w:val="0061039E"/>
    <w:rsid w:val="00610417"/>
    <w:rsid w:val="00610D62"/>
    <w:rsid w:val="006161E9"/>
    <w:rsid w:val="00616468"/>
    <w:rsid w:val="006200AE"/>
    <w:rsid w:val="00622371"/>
    <w:rsid w:val="0062424E"/>
    <w:rsid w:val="00624F27"/>
    <w:rsid w:val="006265D2"/>
    <w:rsid w:val="006311E6"/>
    <w:rsid w:val="00631415"/>
    <w:rsid w:val="006336D6"/>
    <w:rsid w:val="006339C3"/>
    <w:rsid w:val="006346AA"/>
    <w:rsid w:val="00640C58"/>
    <w:rsid w:val="006420F7"/>
    <w:rsid w:val="00651136"/>
    <w:rsid w:val="00651997"/>
    <w:rsid w:val="00654B94"/>
    <w:rsid w:val="00655322"/>
    <w:rsid w:val="00656BC0"/>
    <w:rsid w:val="0066129B"/>
    <w:rsid w:val="006614BA"/>
    <w:rsid w:val="006628A7"/>
    <w:rsid w:val="00662DA7"/>
    <w:rsid w:val="006665C8"/>
    <w:rsid w:val="006671A5"/>
    <w:rsid w:val="006709A7"/>
    <w:rsid w:val="00671197"/>
    <w:rsid w:val="00671894"/>
    <w:rsid w:val="00675DF6"/>
    <w:rsid w:val="006815B6"/>
    <w:rsid w:val="0068506D"/>
    <w:rsid w:val="00691652"/>
    <w:rsid w:val="0069428A"/>
    <w:rsid w:val="00696775"/>
    <w:rsid w:val="00697BA6"/>
    <w:rsid w:val="00697D5B"/>
    <w:rsid w:val="006A000C"/>
    <w:rsid w:val="006A0FF7"/>
    <w:rsid w:val="006A4C99"/>
    <w:rsid w:val="006B01FF"/>
    <w:rsid w:val="006B3BBD"/>
    <w:rsid w:val="006B5CB0"/>
    <w:rsid w:val="006C4170"/>
    <w:rsid w:val="006C6739"/>
    <w:rsid w:val="006C68C8"/>
    <w:rsid w:val="006D01C4"/>
    <w:rsid w:val="006D4040"/>
    <w:rsid w:val="006D5A84"/>
    <w:rsid w:val="006E290E"/>
    <w:rsid w:val="006E6083"/>
    <w:rsid w:val="006F0015"/>
    <w:rsid w:val="006F39E3"/>
    <w:rsid w:val="006F3CD3"/>
    <w:rsid w:val="006F64BC"/>
    <w:rsid w:val="00705137"/>
    <w:rsid w:val="007066E9"/>
    <w:rsid w:val="007071A4"/>
    <w:rsid w:val="0070799F"/>
    <w:rsid w:val="00714CFF"/>
    <w:rsid w:val="00714F79"/>
    <w:rsid w:val="00717511"/>
    <w:rsid w:val="00720DE5"/>
    <w:rsid w:val="0072265C"/>
    <w:rsid w:val="007259EE"/>
    <w:rsid w:val="0072606B"/>
    <w:rsid w:val="00730491"/>
    <w:rsid w:val="00730C18"/>
    <w:rsid w:val="00730CBB"/>
    <w:rsid w:val="00732626"/>
    <w:rsid w:val="007367EE"/>
    <w:rsid w:val="00742D2B"/>
    <w:rsid w:val="0074384A"/>
    <w:rsid w:val="007448CD"/>
    <w:rsid w:val="00744A8C"/>
    <w:rsid w:val="00744DD1"/>
    <w:rsid w:val="00745C28"/>
    <w:rsid w:val="00747672"/>
    <w:rsid w:val="007510A7"/>
    <w:rsid w:val="00752888"/>
    <w:rsid w:val="00752A7A"/>
    <w:rsid w:val="007547F1"/>
    <w:rsid w:val="00757777"/>
    <w:rsid w:val="00763310"/>
    <w:rsid w:val="007651CC"/>
    <w:rsid w:val="00767822"/>
    <w:rsid w:val="00776528"/>
    <w:rsid w:val="00782EB6"/>
    <w:rsid w:val="00785688"/>
    <w:rsid w:val="00785C17"/>
    <w:rsid w:val="00786873"/>
    <w:rsid w:val="0079021E"/>
    <w:rsid w:val="00790B2A"/>
    <w:rsid w:val="0079396F"/>
    <w:rsid w:val="007975DA"/>
    <w:rsid w:val="007A01A3"/>
    <w:rsid w:val="007A097F"/>
    <w:rsid w:val="007A1E1D"/>
    <w:rsid w:val="007B3839"/>
    <w:rsid w:val="007B4E56"/>
    <w:rsid w:val="007B5F83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5A9C"/>
    <w:rsid w:val="007F6A7A"/>
    <w:rsid w:val="007F705F"/>
    <w:rsid w:val="008000CB"/>
    <w:rsid w:val="0080627A"/>
    <w:rsid w:val="00812247"/>
    <w:rsid w:val="00812F9B"/>
    <w:rsid w:val="00814C28"/>
    <w:rsid w:val="0082093D"/>
    <w:rsid w:val="00822981"/>
    <w:rsid w:val="00823DBE"/>
    <w:rsid w:val="008258AC"/>
    <w:rsid w:val="00827FD5"/>
    <w:rsid w:val="00832921"/>
    <w:rsid w:val="00835834"/>
    <w:rsid w:val="00835F8C"/>
    <w:rsid w:val="00837312"/>
    <w:rsid w:val="008460D6"/>
    <w:rsid w:val="008513DE"/>
    <w:rsid w:val="00852033"/>
    <w:rsid w:val="0085210D"/>
    <w:rsid w:val="008527F1"/>
    <w:rsid w:val="00852E04"/>
    <w:rsid w:val="008558D9"/>
    <w:rsid w:val="008560C6"/>
    <w:rsid w:val="00857934"/>
    <w:rsid w:val="00862268"/>
    <w:rsid w:val="0086226D"/>
    <w:rsid w:val="008674DF"/>
    <w:rsid w:val="008732D4"/>
    <w:rsid w:val="00887595"/>
    <w:rsid w:val="00890572"/>
    <w:rsid w:val="00892375"/>
    <w:rsid w:val="00894C12"/>
    <w:rsid w:val="00896BAB"/>
    <w:rsid w:val="008A13C9"/>
    <w:rsid w:val="008A5886"/>
    <w:rsid w:val="008A6733"/>
    <w:rsid w:val="008A7196"/>
    <w:rsid w:val="008B19C1"/>
    <w:rsid w:val="008B4634"/>
    <w:rsid w:val="008B7A6F"/>
    <w:rsid w:val="008C4470"/>
    <w:rsid w:val="008C4585"/>
    <w:rsid w:val="008C4B8D"/>
    <w:rsid w:val="008C4E09"/>
    <w:rsid w:val="008C546D"/>
    <w:rsid w:val="008C643D"/>
    <w:rsid w:val="008C6AEA"/>
    <w:rsid w:val="008C7927"/>
    <w:rsid w:val="008C7E73"/>
    <w:rsid w:val="008D01EE"/>
    <w:rsid w:val="008D0D2E"/>
    <w:rsid w:val="008D5076"/>
    <w:rsid w:val="008D5985"/>
    <w:rsid w:val="008E059B"/>
    <w:rsid w:val="008E22E0"/>
    <w:rsid w:val="008E2308"/>
    <w:rsid w:val="008E44FE"/>
    <w:rsid w:val="008E5295"/>
    <w:rsid w:val="008F6E72"/>
    <w:rsid w:val="00901AF0"/>
    <w:rsid w:val="00903AEF"/>
    <w:rsid w:val="0090438C"/>
    <w:rsid w:val="00911A3C"/>
    <w:rsid w:val="00911D19"/>
    <w:rsid w:val="00913254"/>
    <w:rsid w:val="0091405B"/>
    <w:rsid w:val="009214D1"/>
    <w:rsid w:val="00925C45"/>
    <w:rsid w:val="00931C71"/>
    <w:rsid w:val="00932E2D"/>
    <w:rsid w:val="00933A46"/>
    <w:rsid w:val="0093477F"/>
    <w:rsid w:val="00936124"/>
    <w:rsid w:val="00946548"/>
    <w:rsid w:val="00950272"/>
    <w:rsid w:val="00950757"/>
    <w:rsid w:val="0095176C"/>
    <w:rsid w:val="00951DC7"/>
    <w:rsid w:val="00955B92"/>
    <w:rsid w:val="0095786B"/>
    <w:rsid w:val="0096441B"/>
    <w:rsid w:val="00967269"/>
    <w:rsid w:val="009762C1"/>
    <w:rsid w:val="00982257"/>
    <w:rsid w:val="00991379"/>
    <w:rsid w:val="0099692E"/>
    <w:rsid w:val="009A18A6"/>
    <w:rsid w:val="009A3A88"/>
    <w:rsid w:val="009A5EDD"/>
    <w:rsid w:val="009B1379"/>
    <w:rsid w:val="009B1436"/>
    <w:rsid w:val="009B45F8"/>
    <w:rsid w:val="009B57B6"/>
    <w:rsid w:val="009B710F"/>
    <w:rsid w:val="009C3CB5"/>
    <w:rsid w:val="009C4B08"/>
    <w:rsid w:val="009C5078"/>
    <w:rsid w:val="009C60DB"/>
    <w:rsid w:val="009D036A"/>
    <w:rsid w:val="009D337C"/>
    <w:rsid w:val="009D595D"/>
    <w:rsid w:val="009D6083"/>
    <w:rsid w:val="009D695A"/>
    <w:rsid w:val="009E14F8"/>
    <w:rsid w:val="009E1C69"/>
    <w:rsid w:val="009E445A"/>
    <w:rsid w:val="009E4673"/>
    <w:rsid w:val="009E549B"/>
    <w:rsid w:val="009E7303"/>
    <w:rsid w:val="009E7CE9"/>
    <w:rsid w:val="009F0330"/>
    <w:rsid w:val="009F0A20"/>
    <w:rsid w:val="009F1352"/>
    <w:rsid w:val="009F2E4B"/>
    <w:rsid w:val="009F45BE"/>
    <w:rsid w:val="009F5EB6"/>
    <w:rsid w:val="00A036EB"/>
    <w:rsid w:val="00A0610D"/>
    <w:rsid w:val="00A06113"/>
    <w:rsid w:val="00A11887"/>
    <w:rsid w:val="00A12A01"/>
    <w:rsid w:val="00A23F61"/>
    <w:rsid w:val="00A325AE"/>
    <w:rsid w:val="00A33EB0"/>
    <w:rsid w:val="00A34961"/>
    <w:rsid w:val="00A36F7E"/>
    <w:rsid w:val="00A37CAE"/>
    <w:rsid w:val="00A43A72"/>
    <w:rsid w:val="00A4541D"/>
    <w:rsid w:val="00A47400"/>
    <w:rsid w:val="00A50141"/>
    <w:rsid w:val="00A50A88"/>
    <w:rsid w:val="00A51E08"/>
    <w:rsid w:val="00A6298B"/>
    <w:rsid w:val="00A654E9"/>
    <w:rsid w:val="00A675DC"/>
    <w:rsid w:val="00A701FB"/>
    <w:rsid w:val="00A71C2B"/>
    <w:rsid w:val="00A72C5C"/>
    <w:rsid w:val="00A839C4"/>
    <w:rsid w:val="00A941CF"/>
    <w:rsid w:val="00A95F15"/>
    <w:rsid w:val="00A96CDB"/>
    <w:rsid w:val="00AA06C8"/>
    <w:rsid w:val="00AB1C56"/>
    <w:rsid w:val="00AB3045"/>
    <w:rsid w:val="00AB3273"/>
    <w:rsid w:val="00AB3DE5"/>
    <w:rsid w:val="00AB4742"/>
    <w:rsid w:val="00AB67F4"/>
    <w:rsid w:val="00AB7E18"/>
    <w:rsid w:val="00AC22CD"/>
    <w:rsid w:val="00AD04BA"/>
    <w:rsid w:val="00AD11B5"/>
    <w:rsid w:val="00AD7D66"/>
    <w:rsid w:val="00AE1E04"/>
    <w:rsid w:val="00AE2AB7"/>
    <w:rsid w:val="00AE42B2"/>
    <w:rsid w:val="00AF10E9"/>
    <w:rsid w:val="00AF1857"/>
    <w:rsid w:val="00AF291D"/>
    <w:rsid w:val="00B02645"/>
    <w:rsid w:val="00B06900"/>
    <w:rsid w:val="00B06F4C"/>
    <w:rsid w:val="00B10BD5"/>
    <w:rsid w:val="00B137F7"/>
    <w:rsid w:val="00B143F7"/>
    <w:rsid w:val="00B15D47"/>
    <w:rsid w:val="00B210A1"/>
    <w:rsid w:val="00B235D2"/>
    <w:rsid w:val="00B34A11"/>
    <w:rsid w:val="00B34CDB"/>
    <w:rsid w:val="00B35904"/>
    <w:rsid w:val="00B42BEA"/>
    <w:rsid w:val="00B475F7"/>
    <w:rsid w:val="00B501DF"/>
    <w:rsid w:val="00B50D85"/>
    <w:rsid w:val="00B54F86"/>
    <w:rsid w:val="00B5689F"/>
    <w:rsid w:val="00B60477"/>
    <w:rsid w:val="00B64398"/>
    <w:rsid w:val="00B65FFD"/>
    <w:rsid w:val="00B92AF7"/>
    <w:rsid w:val="00BA03B9"/>
    <w:rsid w:val="00BA0D85"/>
    <w:rsid w:val="00BA1041"/>
    <w:rsid w:val="00BA2EFC"/>
    <w:rsid w:val="00BA3DB6"/>
    <w:rsid w:val="00BA44B2"/>
    <w:rsid w:val="00BA61DE"/>
    <w:rsid w:val="00BB413E"/>
    <w:rsid w:val="00BC39E3"/>
    <w:rsid w:val="00BC43E3"/>
    <w:rsid w:val="00BC4528"/>
    <w:rsid w:val="00BC6F39"/>
    <w:rsid w:val="00BD19A8"/>
    <w:rsid w:val="00BD269C"/>
    <w:rsid w:val="00BD2B99"/>
    <w:rsid w:val="00BD3876"/>
    <w:rsid w:val="00BD467C"/>
    <w:rsid w:val="00BD4C22"/>
    <w:rsid w:val="00BD5106"/>
    <w:rsid w:val="00BD6ABC"/>
    <w:rsid w:val="00BD77EE"/>
    <w:rsid w:val="00BE2348"/>
    <w:rsid w:val="00BE3568"/>
    <w:rsid w:val="00BE479E"/>
    <w:rsid w:val="00BF4967"/>
    <w:rsid w:val="00C000FA"/>
    <w:rsid w:val="00C032B7"/>
    <w:rsid w:val="00C0362B"/>
    <w:rsid w:val="00C049DD"/>
    <w:rsid w:val="00C063A4"/>
    <w:rsid w:val="00C079BD"/>
    <w:rsid w:val="00C13FB2"/>
    <w:rsid w:val="00C15FB6"/>
    <w:rsid w:val="00C211E5"/>
    <w:rsid w:val="00C21AA7"/>
    <w:rsid w:val="00C22F90"/>
    <w:rsid w:val="00C2375B"/>
    <w:rsid w:val="00C2483A"/>
    <w:rsid w:val="00C24FC7"/>
    <w:rsid w:val="00C263B1"/>
    <w:rsid w:val="00C27A92"/>
    <w:rsid w:val="00C32045"/>
    <w:rsid w:val="00C3215C"/>
    <w:rsid w:val="00C34811"/>
    <w:rsid w:val="00C355E8"/>
    <w:rsid w:val="00C366BD"/>
    <w:rsid w:val="00C45639"/>
    <w:rsid w:val="00C542BC"/>
    <w:rsid w:val="00C61558"/>
    <w:rsid w:val="00C63ED6"/>
    <w:rsid w:val="00C71E94"/>
    <w:rsid w:val="00C72C3C"/>
    <w:rsid w:val="00C80831"/>
    <w:rsid w:val="00C80F7A"/>
    <w:rsid w:val="00C8754B"/>
    <w:rsid w:val="00C87B8F"/>
    <w:rsid w:val="00C87C24"/>
    <w:rsid w:val="00C91C5E"/>
    <w:rsid w:val="00C91CDB"/>
    <w:rsid w:val="00CA457D"/>
    <w:rsid w:val="00CA6162"/>
    <w:rsid w:val="00CA70A3"/>
    <w:rsid w:val="00CB22A9"/>
    <w:rsid w:val="00CB694E"/>
    <w:rsid w:val="00CB6958"/>
    <w:rsid w:val="00CC1CB5"/>
    <w:rsid w:val="00CC6458"/>
    <w:rsid w:val="00CD14C2"/>
    <w:rsid w:val="00CD278D"/>
    <w:rsid w:val="00CD63E8"/>
    <w:rsid w:val="00CE0267"/>
    <w:rsid w:val="00CE1583"/>
    <w:rsid w:val="00CE1AD3"/>
    <w:rsid w:val="00CE427F"/>
    <w:rsid w:val="00CF030D"/>
    <w:rsid w:val="00CF1D8E"/>
    <w:rsid w:val="00CF3017"/>
    <w:rsid w:val="00CF43A3"/>
    <w:rsid w:val="00CF4E3D"/>
    <w:rsid w:val="00D05D31"/>
    <w:rsid w:val="00D05D5B"/>
    <w:rsid w:val="00D06B4B"/>
    <w:rsid w:val="00D07C18"/>
    <w:rsid w:val="00D10EB0"/>
    <w:rsid w:val="00D161BB"/>
    <w:rsid w:val="00D168B7"/>
    <w:rsid w:val="00D16E29"/>
    <w:rsid w:val="00D21D10"/>
    <w:rsid w:val="00D2377E"/>
    <w:rsid w:val="00D3151D"/>
    <w:rsid w:val="00D316AD"/>
    <w:rsid w:val="00D31CF7"/>
    <w:rsid w:val="00D343A7"/>
    <w:rsid w:val="00D359BA"/>
    <w:rsid w:val="00D37389"/>
    <w:rsid w:val="00D42C87"/>
    <w:rsid w:val="00D56E6F"/>
    <w:rsid w:val="00D60AC1"/>
    <w:rsid w:val="00D60E27"/>
    <w:rsid w:val="00D62B0C"/>
    <w:rsid w:val="00D63C18"/>
    <w:rsid w:val="00D6596E"/>
    <w:rsid w:val="00D66414"/>
    <w:rsid w:val="00D75902"/>
    <w:rsid w:val="00D8560A"/>
    <w:rsid w:val="00D86665"/>
    <w:rsid w:val="00D868CC"/>
    <w:rsid w:val="00D87B42"/>
    <w:rsid w:val="00D90604"/>
    <w:rsid w:val="00D92FAC"/>
    <w:rsid w:val="00D93D25"/>
    <w:rsid w:val="00D96C9C"/>
    <w:rsid w:val="00D97205"/>
    <w:rsid w:val="00DA3064"/>
    <w:rsid w:val="00DA5EE7"/>
    <w:rsid w:val="00DA777C"/>
    <w:rsid w:val="00DB1E69"/>
    <w:rsid w:val="00DB27C2"/>
    <w:rsid w:val="00DB4809"/>
    <w:rsid w:val="00DB4C32"/>
    <w:rsid w:val="00DB5E6D"/>
    <w:rsid w:val="00DB64F8"/>
    <w:rsid w:val="00DC2451"/>
    <w:rsid w:val="00DC64A4"/>
    <w:rsid w:val="00DD0C2F"/>
    <w:rsid w:val="00DD4C92"/>
    <w:rsid w:val="00DD5FF2"/>
    <w:rsid w:val="00DD620A"/>
    <w:rsid w:val="00DD6B28"/>
    <w:rsid w:val="00DD714C"/>
    <w:rsid w:val="00DD7F81"/>
    <w:rsid w:val="00DE1EBC"/>
    <w:rsid w:val="00DE4503"/>
    <w:rsid w:val="00DE5917"/>
    <w:rsid w:val="00DF319C"/>
    <w:rsid w:val="00DF32A1"/>
    <w:rsid w:val="00DF7EE5"/>
    <w:rsid w:val="00E005D9"/>
    <w:rsid w:val="00E01C63"/>
    <w:rsid w:val="00E1208A"/>
    <w:rsid w:val="00E136BB"/>
    <w:rsid w:val="00E13F1C"/>
    <w:rsid w:val="00E20CA2"/>
    <w:rsid w:val="00E2136C"/>
    <w:rsid w:val="00E21D81"/>
    <w:rsid w:val="00E25848"/>
    <w:rsid w:val="00E26068"/>
    <w:rsid w:val="00E27B96"/>
    <w:rsid w:val="00E301C6"/>
    <w:rsid w:val="00E3022C"/>
    <w:rsid w:val="00E31673"/>
    <w:rsid w:val="00E36F58"/>
    <w:rsid w:val="00E37186"/>
    <w:rsid w:val="00E41785"/>
    <w:rsid w:val="00E43DF2"/>
    <w:rsid w:val="00E45358"/>
    <w:rsid w:val="00E46F05"/>
    <w:rsid w:val="00E47999"/>
    <w:rsid w:val="00E509E9"/>
    <w:rsid w:val="00E510D9"/>
    <w:rsid w:val="00E51273"/>
    <w:rsid w:val="00E5472F"/>
    <w:rsid w:val="00E60C29"/>
    <w:rsid w:val="00E617E3"/>
    <w:rsid w:val="00E716AA"/>
    <w:rsid w:val="00E75452"/>
    <w:rsid w:val="00E77D44"/>
    <w:rsid w:val="00E843AD"/>
    <w:rsid w:val="00E86B64"/>
    <w:rsid w:val="00E87095"/>
    <w:rsid w:val="00E87A23"/>
    <w:rsid w:val="00E90029"/>
    <w:rsid w:val="00E95E67"/>
    <w:rsid w:val="00EA1E62"/>
    <w:rsid w:val="00EA3FA1"/>
    <w:rsid w:val="00EA3FEB"/>
    <w:rsid w:val="00EA41AF"/>
    <w:rsid w:val="00EA696D"/>
    <w:rsid w:val="00EA7869"/>
    <w:rsid w:val="00EC03A5"/>
    <w:rsid w:val="00EC2FC7"/>
    <w:rsid w:val="00EC32CA"/>
    <w:rsid w:val="00EC3488"/>
    <w:rsid w:val="00EC369C"/>
    <w:rsid w:val="00ED3630"/>
    <w:rsid w:val="00ED5DBA"/>
    <w:rsid w:val="00EF55A1"/>
    <w:rsid w:val="00EF7B91"/>
    <w:rsid w:val="00F01371"/>
    <w:rsid w:val="00F05944"/>
    <w:rsid w:val="00F06354"/>
    <w:rsid w:val="00F06470"/>
    <w:rsid w:val="00F106ED"/>
    <w:rsid w:val="00F13142"/>
    <w:rsid w:val="00F2261C"/>
    <w:rsid w:val="00F3368A"/>
    <w:rsid w:val="00F437B1"/>
    <w:rsid w:val="00F43AF8"/>
    <w:rsid w:val="00F54843"/>
    <w:rsid w:val="00F55B90"/>
    <w:rsid w:val="00F57381"/>
    <w:rsid w:val="00F60FF9"/>
    <w:rsid w:val="00F63B9D"/>
    <w:rsid w:val="00F65B32"/>
    <w:rsid w:val="00F65F23"/>
    <w:rsid w:val="00F70A21"/>
    <w:rsid w:val="00F73981"/>
    <w:rsid w:val="00F74D95"/>
    <w:rsid w:val="00F8153B"/>
    <w:rsid w:val="00F81BE3"/>
    <w:rsid w:val="00F86393"/>
    <w:rsid w:val="00F87B68"/>
    <w:rsid w:val="00F90A05"/>
    <w:rsid w:val="00F911D1"/>
    <w:rsid w:val="00F94A96"/>
    <w:rsid w:val="00F95CAC"/>
    <w:rsid w:val="00FA2096"/>
    <w:rsid w:val="00FA4E05"/>
    <w:rsid w:val="00FA7549"/>
    <w:rsid w:val="00FB74DE"/>
    <w:rsid w:val="00FC164D"/>
    <w:rsid w:val="00FD0A68"/>
    <w:rsid w:val="00FD519A"/>
    <w:rsid w:val="00FD53DB"/>
    <w:rsid w:val="00FE20A5"/>
    <w:rsid w:val="00FE2540"/>
    <w:rsid w:val="00FE338B"/>
    <w:rsid w:val="00FE3E6E"/>
    <w:rsid w:val="00FF1F6C"/>
    <w:rsid w:val="00FF226D"/>
    <w:rsid w:val="00FF5B60"/>
    <w:rsid w:val="00FF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character" w:styleId="PlaceholderText">
    <w:name w:val="Placeholder Text"/>
    <w:basedOn w:val="DefaultParagraphFont"/>
    <w:uiPriority w:val="99"/>
    <w:semiHidden/>
    <w:rsid w:val="001F11D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91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hfani@uwindsor.ca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E82364E-4917-48CE-A7F7-1210B26DC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94</Words>
  <Characters>4529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>Lab 12 COMP2650 Computer Architecture I Digital Design </vt:lpstr>
      <vt:lpstr>Step 1. Environment Setup</vt:lpstr>
      <vt:lpstr/>
      <vt:lpstr>Lab Assignment</vt:lpstr>
      <vt:lpstr>Deliverables</vt:lpstr>
    </vt:vector>
  </TitlesOfParts>
  <Company/>
  <LinksUpToDate>false</LinksUpToDate>
  <CharactersWithSpaces>5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2 COMP2650 Computer Architecture I Digital Design</dc:title>
  <dc:subject>Computer Science</dc:subject>
  <dc:creator/>
  <cp:keywords>COMP2650;School of Computer Science;Faculty of Science;University of Windsor</cp:keywords>
  <dc:description>Hossein Fani; hfani@uwindsor.ca</dc:description>
  <cp:lastModifiedBy/>
  <cp:revision>1</cp:revision>
  <dcterms:created xsi:type="dcterms:W3CDTF">2020-11-23T03:02:00Z</dcterms:created>
  <dcterms:modified xsi:type="dcterms:W3CDTF">2022-04-04T00:09:00Z</dcterms:modified>
</cp:coreProperties>
</file>